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9FF240" w14:textId="77777777" w:rsidR="002C026D" w:rsidRPr="007C2AF7" w:rsidRDefault="002C026D" w:rsidP="007C2AF7">
      <w:pPr>
        <w:jc w:val="center"/>
        <w:rPr>
          <w:b/>
          <w:bCs/>
          <w:sz w:val="27"/>
          <w:szCs w:val="27"/>
          <w:lang w:val="ro-MO"/>
        </w:rPr>
      </w:pPr>
      <w:r w:rsidRPr="007C2AF7">
        <w:rPr>
          <w:b/>
          <w:bCs/>
          <w:sz w:val="27"/>
          <w:szCs w:val="27"/>
          <w:lang w:val="ro-MO"/>
        </w:rPr>
        <w:t>NOTĂ INFORMATIVĂ</w:t>
      </w:r>
    </w:p>
    <w:p w14:paraId="531D6700" w14:textId="77777777" w:rsidR="002C026D" w:rsidRPr="007C2AF7" w:rsidRDefault="002C026D" w:rsidP="007C2AF7">
      <w:pPr>
        <w:jc w:val="center"/>
        <w:rPr>
          <w:b/>
          <w:bCs/>
          <w:sz w:val="27"/>
          <w:szCs w:val="27"/>
          <w:lang w:val="ro-MO"/>
        </w:rPr>
      </w:pPr>
      <w:r w:rsidRPr="007C2AF7">
        <w:rPr>
          <w:b/>
          <w:bCs/>
          <w:sz w:val="27"/>
          <w:szCs w:val="27"/>
          <w:lang w:val="ro-MO"/>
        </w:rPr>
        <w:t>la proiectul hotărârii Guvernului</w:t>
      </w:r>
    </w:p>
    <w:p w14:paraId="2A055E77" w14:textId="4412CA8D" w:rsidR="002C026D" w:rsidRPr="007C2AF7" w:rsidRDefault="002C026D" w:rsidP="007C2AF7">
      <w:pPr>
        <w:jc w:val="center"/>
        <w:rPr>
          <w:b/>
          <w:sz w:val="27"/>
          <w:szCs w:val="27"/>
          <w:lang w:val="ro-MO"/>
        </w:rPr>
      </w:pPr>
      <w:r w:rsidRPr="007C2AF7">
        <w:rPr>
          <w:b/>
          <w:sz w:val="27"/>
          <w:szCs w:val="27"/>
          <w:lang w:val="ro-MO"/>
        </w:rPr>
        <w:t>„</w:t>
      </w:r>
      <w:r w:rsidRPr="007C2AF7">
        <w:rPr>
          <w:b/>
          <w:bCs/>
          <w:sz w:val="27"/>
          <w:szCs w:val="27"/>
          <w:lang w:val="ro-MO" w:eastAsia="ro-RO"/>
        </w:rPr>
        <w:t>Cu privire la</w:t>
      </w:r>
      <w:r w:rsidRPr="007C2AF7">
        <w:rPr>
          <w:b/>
          <w:sz w:val="27"/>
          <w:szCs w:val="27"/>
          <w:lang w:val="ro-MO" w:eastAsia="ro-RO"/>
        </w:rPr>
        <w:t xml:space="preserve"> modificarea </w:t>
      </w:r>
      <w:r w:rsidR="000248FF" w:rsidRPr="007C2AF7">
        <w:rPr>
          <w:b/>
          <w:sz w:val="27"/>
          <w:szCs w:val="27"/>
          <w:lang w:val="ro-MO" w:eastAsia="ro-RO"/>
        </w:rPr>
        <w:t xml:space="preserve">Hotărârii Guvernului nr.1064/2016 cu privire la </w:t>
      </w:r>
      <w:r w:rsidR="000248FF" w:rsidRPr="007C2AF7">
        <w:rPr>
          <w:b/>
          <w:bCs/>
          <w:color w:val="000000"/>
          <w:sz w:val="27"/>
          <w:szCs w:val="27"/>
          <w:lang w:val="ro-MO"/>
        </w:rPr>
        <w:t>aprobarea Programului-pilot „Femei în afaceri”</w:t>
      </w:r>
    </w:p>
    <w:p w14:paraId="2B05D18D" w14:textId="77777777" w:rsidR="002C026D" w:rsidRPr="007C2AF7" w:rsidRDefault="002C026D" w:rsidP="007C2AF7">
      <w:pPr>
        <w:rPr>
          <w:sz w:val="27"/>
          <w:szCs w:val="27"/>
          <w:lang w:val="ro-MO"/>
        </w:rPr>
      </w:pPr>
    </w:p>
    <w:tbl>
      <w:tblPr>
        <w:tblW w:w="5268" w:type="pct"/>
        <w:jc w:val="center"/>
        <w:tblInd w:w="1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52"/>
      </w:tblGrid>
      <w:tr w:rsidR="002C026D" w:rsidRPr="007C2AF7" w14:paraId="7F37B124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944CB4B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1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Denumirea autorului şi, după caz, a participanților la elaborarea proiectului </w:t>
            </w:r>
          </w:p>
        </w:tc>
      </w:tr>
      <w:tr w:rsidR="002C026D" w:rsidRPr="007C2AF7" w14:paraId="3C89F620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693BB6D" w14:textId="77777777" w:rsidR="002C026D" w:rsidRPr="007C2AF7" w:rsidRDefault="002C026D" w:rsidP="007C2AF7">
            <w:pPr>
              <w:ind w:firstLine="644"/>
              <w:rPr>
                <w:sz w:val="27"/>
                <w:szCs w:val="27"/>
                <w:lang w:val="ro-MO" w:eastAsia="ro-RO"/>
              </w:rPr>
            </w:pPr>
            <w:r w:rsidRPr="007C2AF7">
              <w:rPr>
                <w:sz w:val="27"/>
                <w:szCs w:val="27"/>
                <w:lang w:val="ro-MO" w:eastAsia="ro-RO"/>
              </w:rPr>
              <w:t>Prezentul proiect de hotărâre este elaborat de către Ministerul Economiei și Infrastructurii</w:t>
            </w:r>
          </w:p>
        </w:tc>
      </w:tr>
      <w:tr w:rsidR="002C026D" w:rsidRPr="007C2AF7" w14:paraId="7C5499A2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3B405F1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2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Condițiile ce au impus elaborarea proiectului de act normativ şi finalitățile urmărite </w:t>
            </w:r>
          </w:p>
        </w:tc>
      </w:tr>
      <w:tr w:rsidR="002C026D" w:rsidRPr="007C2AF7" w14:paraId="112C01DF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8AABF0C" w14:textId="442F9CA5" w:rsidR="00A6535A" w:rsidRPr="007C2AF7" w:rsidRDefault="008276C9" w:rsidP="002D7418">
            <w:pPr>
              <w:ind w:firstLine="679"/>
              <w:rPr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 xml:space="preserve">Proiectul de hotărâre a Guvernului are ca și scop extinderea perioadei de implementare a </w:t>
            </w:r>
            <w:r w:rsidR="00A6535A" w:rsidRPr="007C2AF7">
              <w:rPr>
                <w:sz w:val="27"/>
                <w:szCs w:val="27"/>
                <w:lang w:val="ro-MO"/>
              </w:rPr>
              <w:t xml:space="preserve">Programului-pilot </w:t>
            </w:r>
            <w:r w:rsidR="002B26CC">
              <w:rPr>
                <w:sz w:val="27"/>
                <w:szCs w:val="27"/>
                <w:lang w:val="ro-MO"/>
              </w:rPr>
              <w:t>„</w:t>
            </w:r>
            <w:r w:rsidR="00A6535A" w:rsidRPr="007C2AF7">
              <w:rPr>
                <w:sz w:val="27"/>
                <w:szCs w:val="27"/>
                <w:lang w:val="ro-MO"/>
              </w:rPr>
              <w:t>Femei în afaceri</w:t>
            </w:r>
            <w:r w:rsidR="002B26CC">
              <w:rPr>
                <w:sz w:val="27"/>
                <w:szCs w:val="27"/>
                <w:lang w:val="ro-MO"/>
              </w:rPr>
              <w:t>”</w:t>
            </w:r>
            <w:r w:rsidR="00A6535A" w:rsidRPr="007C2AF7">
              <w:rPr>
                <w:sz w:val="27"/>
                <w:szCs w:val="27"/>
                <w:lang w:val="ro-MO"/>
              </w:rPr>
              <w:t>, care s</w:t>
            </w:r>
            <w:r w:rsidR="002B26CC">
              <w:rPr>
                <w:sz w:val="27"/>
                <w:szCs w:val="27"/>
                <w:lang w:val="ro-MO"/>
              </w:rPr>
              <w:t>-</w:t>
            </w:r>
            <w:r w:rsidR="00A6535A" w:rsidRPr="007C2AF7">
              <w:rPr>
                <w:sz w:val="27"/>
                <w:szCs w:val="27"/>
                <w:lang w:val="ro-MO"/>
              </w:rPr>
              <w:t xml:space="preserve">a dovedit a fi un instrument guvernamental eficient de dezvoltare a </w:t>
            </w:r>
            <w:proofErr w:type="spellStart"/>
            <w:r w:rsidR="00A6535A" w:rsidRPr="007C2AF7">
              <w:rPr>
                <w:sz w:val="27"/>
                <w:szCs w:val="27"/>
                <w:lang w:val="ro-MO"/>
              </w:rPr>
              <w:t>antreprenoriatului</w:t>
            </w:r>
            <w:proofErr w:type="spellEnd"/>
            <w:r w:rsidR="00A6535A" w:rsidRPr="007C2AF7">
              <w:rPr>
                <w:sz w:val="27"/>
                <w:szCs w:val="27"/>
                <w:lang w:val="ro-MO"/>
              </w:rPr>
              <w:t xml:space="preserve"> feminin în Republica Moldova</w:t>
            </w:r>
            <w:r w:rsidR="00B52C3B" w:rsidRPr="007C2AF7">
              <w:rPr>
                <w:sz w:val="27"/>
                <w:szCs w:val="27"/>
                <w:lang w:val="ro-MO"/>
              </w:rPr>
              <w:t>.</w:t>
            </w:r>
          </w:p>
          <w:p w14:paraId="7141E905" w14:textId="20D73A52" w:rsidR="00A6535A" w:rsidRPr="007C2AF7" w:rsidRDefault="00B52C3B" w:rsidP="007C2AF7">
            <w:pPr>
              <w:rPr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>Î</w:t>
            </w:r>
            <w:r w:rsidR="00A6535A" w:rsidRPr="007C2AF7">
              <w:rPr>
                <w:sz w:val="27"/>
                <w:szCs w:val="27"/>
                <w:lang w:val="ro-MO"/>
              </w:rPr>
              <w:t xml:space="preserve">n perioada 2016-2019, au fost </w:t>
            </w:r>
            <w:r w:rsidRPr="007C2AF7">
              <w:rPr>
                <w:sz w:val="27"/>
                <w:szCs w:val="27"/>
                <w:lang w:val="ro-MO"/>
              </w:rPr>
              <w:t>atinși și</w:t>
            </w:r>
            <w:r w:rsidR="00A6535A" w:rsidRPr="007C2AF7">
              <w:rPr>
                <w:sz w:val="27"/>
                <w:szCs w:val="27"/>
                <w:lang w:val="ro-MO"/>
              </w:rPr>
              <w:t xml:space="preserve"> </w:t>
            </w:r>
            <w:proofErr w:type="spellStart"/>
            <w:r w:rsidR="00A6535A" w:rsidRPr="007C2AF7">
              <w:rPr>
                <w:sz w:val="27"/>
                <w:szCs w:val="27"/>
                <w:lang w:val="ro-MO"/>
              </w:rPr>
              <w:t>depășiti</w:t>
            </w:r>
            <w:proofErr w:type="spellEnd"/>
            <w:r w:rsidR="00A6535A" w:rsidRPr="007C2AF7">
              <w:rPr>
                <w:sz w:val="27"/>
                <w:szCs w:val="27"/>
                <w:lang w:val="ro-MO"/>
              </w:rPr>
              <w:t xml:space="preserve"> indicatorii scontați în procesul de implementare a Programului</w:t>
            </w:r>
            <w:r w:rsidR="002B26CC">
              <w:rPr>
                <w:sz w:val="27"/>
                <w:szCs w:val="27"/>
                <w:lang w:val="ro-MO"/>
              </w:rPr>
              <w:t>.</w:t>
            </w:r>
          </w:p>
          <w:p w14:paraId="430FDBD3" w14:textId="7BE516E7" w:rsidR="00E671C1" w:rsidRPr="007C2AF7" w:rsidRDefault="00E671C1" w:rsidP="007C2AF7">
            <w:pPr>
              <w:tabs>
                <w:tab w:val="left" w:pos="0"/>
              </w:tabs>
              <w:rPr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>În cadrul Component I: ”</w:t>
            </w:r>
            <w:r w:rsidRPr="007C2AF7">
              <w:rPr>
                <w:sz w:val="27"/>
                <w:szCs w:val="27"/>
                <w:u w:val="single"/>
                <w:lang w:val="ro-MO"/>
              </w:rPr>
              <w:t>Suport la inițierea afacerii</w:t>
            </w:r>
            <w:r w:rsidRPr="007C2AF7">
              <w:rPr>
                <w:sz w:val="27"/>
                <w:szCs w:val="27"/>
                <w:lang w:val="ro-MO"/>
              </w:rPr>
              <w:t>”, destinată femeilor care planifică lansarea</w:t>
            </w:r>
            <w:r w:rsidRPr="007C2AF7">
              <w:rPr>
                <w:rFonts w:eastAsia="Calibri"/>
                <w:sz w:val="27"/>
                <w:szCs w:val="27"/>
                <w:lang w:val="ro-MO"/>
              </w:rPr>
              <w:t xml:space="preserve"> propriei afaceri</w:t>
            </w:r>
            <w:r w:rsidRPr="007C2AF7">
              <w:rPr>
                <w:sz w:val="27"/>
                <w:szCs w:val="27"/>
                <w:lang w:val="ro-MO"/>
              </w:rPr>
              <w:t>:</w:t>
            </w:r>
          </w:p>
          <w:p w14:paraId="376A1E38" w14:textId="4D5B67F0" w:rsidR="00E671C1" w:rsidRPr="002B26CC" w:rsidRDefault="002B26CC" w:rsidP="002B26CC">
            <w:pPr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i) </w:t>
            </w:r>
            <w:r w:rsidR="00E671C1" w:rsidRPr="002B26CC">
              <w:rPr>
                <w:sz w:val="27"/>
                <w:szCs w:val="27"/>
                <w:lang w:val="ro-MO"/>
              </w:rPr>
              <w:t>408 femei au fost asistate în procesul de lansare a afacerii prin instruire și consultanță asociată ceea ce constituie cu 36% mai mult decât numărul planificat;</w:t>
            </w:r>
          </w:p>
          <w:p w14:paraId="7D160948" w14:textId="1D462E5A" w:rsidR="00E671C1" w:rsidRPr="002B26CC" w:rsidRDefault="002B26CC" w:rsidP="002D7418">
            <w:pPr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ii) </w:t>
            </w:r>
            <w:r w:rsidR="00E671C1" w:rsidRPr="002B26CC">
              <w:rPr>
                <w:sz w:val="27"/>
                <w:szCs w:val="27"/>
                <w:lang w:val="ro-MO"/>
              </w:rPr>
              <w:t>179 femei și-au înregistrat afacerea în primele 6 luni după participare la instruire, cu 20% mai mult decât numărul planificat;</w:t>
            </w:r>
          </w:p>
          <w:p w14:paraId="516EFF2C" w14:textId="286CF3F6" w:rsidR="00E671C1" w:rsidRPr="002B26CC" w:rsidRDefault="002B26CC" w:rsidP="002D7418">
            <w:pPr>
              <w:ind w:left="679" w:firstLine="0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>(</w:t>
            </w:r>
            <w:proofErr w:type="spellStart"/>
            <w:r>
              <w:rPr>
                <w:sz w:val="27"/>
                <w:szCs w:val="27"/>
                <w:lang w:val="ro-MO"/>
              </w:rPr>
              <w:t>iii</w:t>
            </w:r>
            <w:proofErr w:type="spellEnd"/>
            <w:r>
              <w:rPr>
                <w:sz w:val="27"/>
                <w:szCs w:val="27"/>
                <w:lang w:val="ro-MO"/>
              </w:rPr>
              <w:t xml:space="preserve">) </w:t>
            </w:r>
            <w:r w:rsidR="00E671C1" w:rsidRPr="002B26CC">
              <w:rPr>
                <w:sz w:val="27"/>
                <w:szCs w:val="27"/>
                <w:lang w:val="ro-MO"/>
              </w:rPr>
              <w:t>443 locuri de muncă create, cu 32% mai mult decât numărul planificat.</w:t>
            </w:r>
          </w:p>
          <w:p w14:paraId="2A402A1B" w14:textId="7F1664E4" w:rsidR="00E671C1" w:rsidRPr="007C2AF7" w:rsidRDefault="00E671C1" w:rsidP="007C2AF7">
            <w:pPr>
              <w:tabs>
                <w:tab w:val="left" w:pos="0"/>
              </w:tabs>
              <w:rPr>
                <w:rFonts w:eastAsia="Cambria"/>
                <w:color w:val="000000"/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>În cadrul Componentei II: ”</w:t>
            </w:r>
            <w:r w:rsidRPr="007C2AF7">
              <w:rPr>
                <w:sz w:val="27"/>
                <w:szCs w:val="27"/>
                <w:u w:val="single"/>
                <w:lang w:val="ro-MO"/>
              </w:rPr>
              <w:t>Suport pentru afaceri</w:t>
            </w:r>
            <w:r w:rsidR="002D7418">
              <w:rPr>
                <w:sz w:val="27"/>
                <w:szCs w:val="27"/>
                <w:u w:val="single"/>
                <w:lang w:val="ro-MO"/>
              </w:rPr>
              <w:t>le</w:t>
            </w:r>
            <w:r w:rsidRPr="007C2AF7">
              <w:rPr>
                <w:sz w:val="27"/>
                <w:szCs w:val="27"/>
                <w:u w:val="single"/>
                <w:lang w:val="ro-MO"/>
              </w:rPr>
              <w:t xml:space="preserve"> nou create</w:t>
            </w:r>
            <w:r w:rsidRPr="007C2AF7">
              <w:rPr>
                <w:sz w:val="27"/>
                <w:szCs w:val="27"/>
                <w:lang w:val="ro-MO"/>
              </w:rPr>
              <w:t>”, au aplicat întreprinderile înregistrate de la 0 la 24 luni și gestionate de femei pentru a beneficia de granturi cu valoare maximă de</w:t>
            </w:r>
            <w:r w:rsidRPr="007C2AF7">
              <w:rPr>
                <w:rFonts w:eastAsia="Cambria"/>
                <w:sz w:val="27"/>
                <w:szCs w:val="27"/>
                <w:lang w:val="ro-MO"/>
              </w:rPr>
              <w:t xml:space="preserve"> </w:t>
            </w:r>
            <w:r w:rsidRPr="007C2AF7">
              <w:rPr>
                <w:rFonts w:eastAsia="Cambria"/>
                <w:color w:val="000000"/>
                <w:sz w:val="27"/>
                <w:szCs w:val="27"/>
                <w:lang w:val="ro-MO"/>
              </w:rPr>
              <w:t>165.000 lei/beneficiar, pentru achiziționarea articolelor de investiții (tehnică, echipament, soft-uri specializate) și servicii de dezvoltare a afacerii.</w:t>
            </w:r>
          </w:p>
          <w:p w14:paraId="7A9C0F98" w14:textId="385E218D" w:rsidR="00E671C1" w:rsidRPr="007C2AF7" w:rsidRDefault="00E671C1" w:rsidP="007C2AF7">
            <w:pPr>
              <w:rPr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>Indicatorii atinși pentru etapa II</w:t>
            </w:r>
            <w:r w:rsidR="00841DD9" w:rsidRPr="007C2AF7">
              <w:rPr>
                <w:sz w:val="27"/>
                <w:szCs w:val="27"/>
                <w:lang w:val="ro-MO"/>
              </w:rPr>
              <w:t xml:space="preserve"> fiind</w:t>
            </w:r>
            <w:r w:rsidRPr="007C2AF7">
              <w:rPr>
                <w:sz w:val="27"/>
                <w:szCs w:val="27"/>
                <w:lang w:val="ro-MO"/>
              </w:rPr>
              <w:t>:</w:t>
            </w:r>
          </w:p>
          <w:p w14:paraId="500F267D" w14:textId="76D7DFDB" w:rsidR="00E671C1" w:rsidRPr="002B26CC" w:rsidRDefault="002B26CC" w:rsidP="002B26CC">
            <w:pPr>
              <w:tabs>
                <w:tab w:val="left" w:pos="0"/>
              </w:tabs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i) </w:t>
            </w:r>
            <w:r w:rsidR="00E671C1" w:rsidRPr="002B26CC">
              <w:rPr>
                <w:sz w:val="27"/>
                <w:szCs w:val="27"/>
                <w:lang w:val="ro-MO"/>
              </w:rPr>
              <w:t>3 Concursuri de granturi mici organizate (100% realizat);</w:t>
            </w:r>
          </w:p>
          <w:p w14:paraId="70447561" w14:textId="6AA8B606" w:rsidR="00E671C1" w:rsidRPr="002B26CC" w:rsidRDefault="002B26CC" w:rsidP="002B26CC">
            <w:pPr>
              <w:tabs>
                <w:tab w:val="left" w:pos="0"/>
              </w:tabs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ii) </w:t>
            </w:r>
            <w:r w:rsidR="00E671C1" w:rsidRPr="002B26CC">
              <w:rPr>
                <w:sz w:val="27"/>
                <w:szCs w:val="27"/>
                <w:lang w:val="ro-MO"/>
              </w:rPr>
              <w:t>587 aplicații</w:t>
            </w:r>
            <w:r>
              <w:rPr>
                <w:sz w:val="27"/>
                <w:szCs w:val="27"/>
                <w:lang w:val="ro-MO"/>
              </w:rPr>
              <w:t xml:space="preserve"> </w:t>
            </w:r>
            <w:r w:rsidR="00E671C1" w:rsidRPr="002B26CC">
              <w:rPr>
                <w:sz w:val="27"/>
                <w:szCs w:val="27"/>
                <w:lang w:val="ro-MO"/>
              </w:rPr>
              <w:t>- cereri de finanțare nerambursabilă înregistrate, evaluate tehnic și financiar;</w:t>
            </w:r>
          </w:p>
          <w:p w14:paraId="0D5800A1" w14:textId="65E11CEF" w:rsidR="00E671C1" w:rsidRPr="002B26CC" w:rsidRDefault="002B26CC" w:rsidP="002B26CC">
            <w:pPr>
              <w:tabs>
                <w:tab w:val="left" w:pos="0"/>
              </w:tabs>
              <w:ind w:left="111" w:firstLine="568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>(</w:t>
            </w:r>
            <w:proofErr w:type="spellStart"/>
            <w:r>
              <w:rPr>
                <w:sz w:val="27"/>
                <w:szCs w:val="27"/>
                <w:lang w:val="ro-MO"/>
              </w:rPr>
              <w:t>iii</w:t>
            </w:r>
            <w:proofErr w:type="spellEnd"/>
            <w:r>
              <w:rPr>
                <w:sz w:val="27"/>
                <w:szCs w:val="27"/>
                <w:lang w:val="ro-MO"/>
              </w:rPr>
              <w:t xml:space="preserve">) </w:t>
            </w:r>
            <w:r w:rsidR="00E671C1" w:rsidRPr="002B26CC">
              <w:rPr>
                <w:sz w:val="27"/>
                <w:szCs w:val="27"/>
                <w:lang w:val="ro-MO"/>
              </w:rPr>
              <w:t>282 proiecte investiționale au fost selectate pentru finanțare conform priorităților Programului, ceea ce constituie cu 28</w:t>
            </w:r>
            <w:r w:rsidR="00841DD9" w:rsidRPr="002B26CC">
              <w:rPr>
                <w:sz w:val="27"/>
                <w:szCs w:val="27"/>
                <w:lang w:val="ro-MO"/>
              </w:rPr>
              <w:t>0</w:t>
            </w:r>
            <w:r w:rsidR="00E671C1" w:rsidRPr="002B26CC">
              <w:rPr>
                <w:sz w:val="27"/>
                <w:szCs w:val="27"/>
                <w:lang w:val="ro-MO"/>
              </w:rPr>
              <w:t>% mai mult decât numărul planificat</w:t>
            </w:r>
            <w:r w:rsidR="00841DD9" w:rsidRPr="002B26CC">
              <w:rPr>
                <w:sz w:val="27"/>
                <w:szCs w:val="27"/>
                <w:lang w:val="ro-MO"/>
              </w:rPr>
              <w:t>;</w:t>
            </w:r>
            <w:r w:rsidR="00E671C1" w:rsidRPr="002B26CC">
              <w:rPr>
                <w:sz w:val="27"/>
                <w:szCs w:val="27"/>
                <w:lang w:val="ro-MO"/>
              </w:rPr>
              <w:t xml:space="preserve"> </w:t>
            </w:r>
          </w:p>
          <w:p w14:paraId="041CD3AB" w14:textId="09CBAF25" w:rsidR="00E671C1" w:rsidRPr="002B26CC" w:rsidRDefault="002B26CC" w:rsidP="002B26CC">
            <w:pPr>
              <w:tabs>
                <w:tab w:val="left" w:pos="0"/>
              </w:tabs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>(</w:t>
            </w:r>
            <w:proofErr w:type="spellStart"/>
            <w:r>
              <w:rPr>
                <w:sz w:val="27"/>
                <w:szCs w:val="27"/>
                <w:lang w:val="ro-MO"/>
              </w:rPr>
              <w:t>iv</w:t>
            </w:r>
            <w:proofErr w:type="spellEnd"/>
            <w:r>
              <w:rPr>
                <w:sz w:val="27"/>
                <w:szCs w:val="27"/>
                <w:lang w:val="ro-MO"/>
              </w:rPr>
              <w:t xml:space="preserve">) </w:t>
            </w:r>
            <w:r w:rsidR="00E671C1" w:rsidRPr="002B26CC">
              <w:rPr>
                <w:sz w:val="27"/>
                <w:szCs w:val="27"/>
                <w:lang w:val="ro-MO"/>
              </w:rPr>
              <w:t>Companiile aprobate spre finanțare contribuie la menținerea a cca 380 salariați și crearea a cca 600 locuri noi de muncă (total 980 locuri de muncă, cu 245% mai mult decât numărul planificat)</w:t>
            </w:r>
            <w:r>
              <w:rPr>
                <w:sz w:val="27"/>
                <w:szCs w:val="27"/>
                <w:lang w:val="ro-MO"/>
              </w:rPr>
              <w:t>;</w:t>
            </w:r>
          </w:p>
          <w:p w14:paraId="60F0FCEB" w14:textId="21D075E7" w:rsidR="00E671C1" w:rsidRPr="002B26CC" w:rsidRDefault="002B26CC" w:rsidP="002B26CC">
            <w:pPr>
              <w:tabs>
                <w:tab w:val="left" w:pos="0"/>
              </w:tabs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v) </w:t>
            </w:r>
            <w:r w:rsidR="00E671C1" w:rsidRPr="002B26CC">
              <w:rPr>
                <w:sz w:val="27"/>
                <w:szCs w:val="27"/>
                <w:lang w:val="ro-MO"/>
              </w:rPr>
              <w:t>Suma granturilor aprobate constituie 39,58 mil. lei, ceea ce favoriz</w:t>
            </w:r>
            <w:r w:rsidR="00841DD9" w:rsidRPr="002B26CC">
              <w:rPr>
                <w:sz w:val="27"/>
                <w:szCs w:val="27"/>
                <w:lang w:val="ro-MO"/>
              </w:rPr>
              <w:t>ează</w:t>
            </w:r>
            <w:r w:rsidR="00E671C1" w:rsidRPr="002B26CC">
              <w:rPr>
                <w:sz w:val="27"/>
                <w:szCs w:val="27"/>
                <w:lang w:val="ro-MO"/>
              </w:rPr>
              <w:t xml:space="preserve"> investiții în economie de </w:t>
            </w:r>
            <w:r w:rsidR="00841DD9" w:rsidRPr="002B26CC">
              <w:rPr>
                <w:sz w:val="27"/>
                <w:szCs w:val="27"/>
                <w:lang w:val="ro-MO"/>
              </w:rPr>
              <w:t xml:space="preserve">circa </w:t>
            </w:r>
            <w:r w:rsidR="00E671C1" w:rsidRPr="002B26CC">
              <w:rPr>
                <w:sz w:val="27"/>
                <w:szCs w:val="27"/>
                <w:lang w:val="ro-MO"/>
              </w:rPr>
              <w:t>63,08 mil. lei;</w:t>
            </w:r>
          </w:p>
          <w:p w14:paraId="1823AD3F" w14:textId="737AB7B2" w:rsidR="00E671C1" w:rsidRPr="002B26CC" w:rsidRDefault="002B26CC" w:rsidP="002B26CC">
            <w:pPr>
              <w:tabs>
                <w:tab w:val="left" w:pos="0"/>
              </w:tabs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lang w:val="ro-MO"/>
              </w:rPr>
              <w:t xml:space="preserve">(vi) </w:t>
            </w:r>
            <w:r w:rsidR="00E671C1" w:rsidRPr="002B26CC">
              <w:rPr>
                <w:sz w:val="27"/>
                <w:szCs w:val="27"/>
                <w:lang w:val="ro-MO"/>
              </w:rPr>
              <w:t>Domeniul de activitate al companiile aprobate spre finanțare: 55% - industriei prelucrătoare</w:t>
            </w:r>
            <w:r>
              <w:rPr>
                <w:sz w:val="27"/>
                <w:szCs w:val="27"/>
                <w:lang w:val="ro-MO"/>
              </w:rPr>
              <w:t>;</w:t>
            </w:r>
            <w:r w:rsidR="00E671C1" w:rsidRPr="002B26CC">
              <w:rPr>
                <w:sz w:val="27"/>
                <w:szCs w:val="27"/>
                <w:lang w:val="ro-MO"/>
              </w:rPr>
              <w:t xml:space="preserve"> 36% - prestarea serviciilor</w:t>
            </w:r>
            <w:r>
              <w:rPr>
                <w:sz w:val="27"/>
                <w:szCs w:val="27"/>
                <w:lang w:val="ro-MO"/>
              </w:rPr>
              <w:t>;</w:t>
            </w:r>
            <w:r w:rsidR="00E671C1" w:rsidRPr="002B26CC">
              <w:rPr>
                <w:sz w:val="27"/>
                <w:szCs w:val="27"/>
                <w:lang w:val="ro-MO"/>
              </w:rPr>
              <w:t xml:space="preserve"> 9% - agricultură și zootehnie.</w:t>
            </w:r>
          </w:p>
          <w:p w14:paraId="50D186C5" w14:textId="30CA53B1" w:rsidR="002C026D" w:rsidRPr="007C2AF7" w:rsidRDefault="00557A21" w:rsidP="002D7418">
            <w:pPr>
              <w:ind w:firstLine="679"/>
              <w:rPr>
                <w:sz w:val="27"/>
                <w:szCs w:val="27"/>
                <w:highlight w:val="yellow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 xml:space="preserve">Totodată, temei juridic pentru extinderea </w:t>
            </w:r>
            <w:r w:rsidR="002B26CC">
              <w:rPr>
                <w:sz w:val="27"/>
                <w:szCs w:val="27"/>
                <w:lang w:val="ro-MO"/>
              </w:rPr>
              <w:t>P</w:t>
            </w:r>
            <w:r w:rsidRPr="007C2AF7">
              <w:rPr>
                <w:sz w:val="27"/>
                <w:szCs w:val="27"/>
                <w:lang w:val="ro-MO"/>
              </w:rPr>
              <w:t xml:space="preserve">rogramului servesc </w:t>
            </w:r>
            <w:r w:rsidR="006F6296" w:rsidRPr="007C2AF7">
              <w:rPr>
                <w:sz w:val="27"/>
                <w:szCs w:val="27"/>
                <w:lang w:val="ro-MO"/>
              </w:rPr>
              <w:t xml:space="preserve">angajamentele asumate de Republica Moldova conform 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 xml:space="preserve">prevederilor 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C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>apitolul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ui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 xml:space="preserve"> 4, articolul 32, 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C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>apitolul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ui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 xml:space="preserve"> 10, articolul 63 al Acordului de Asociere între Republica Moldova, pe de o parte, şi Uniunea Europeană şi Comunitatea Europeană a Energiei Atomice şi statele membre ale acestora, pe de altă parte, ratificat prin Legea nr.112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/</w:t>
            </w:r>
            <w:r w:rsidR="006F6296" w:rsidRPr="007C2AF7">
              <w:rPr>
                <w:color w:val="000000"/>
                <w:sz w:val="27"/>
                <w:szCs w:val="27"/>
                <w:lang w:val="ro-MO"/>
              </w:rPr>
              <w:t>2014 (Monitorul Oficial al Republicii Moldova, 2016, nr.185-199, art.442)</w:t>
            </w:r>
            <w:r w:rsidR="000248FF" w:rsidRPr="007C2AF7">
              <w:rPr>
                <w:color w:val="000000"/>
                <w:sz w:val="27"/>
                <w:szCs w:val="27"/>
                <w:lang w:val="ro-MO"/>
              </w:rPr>
              <w:t xml:space="preserve">, precum și prevederile priorității a 7-a din </w:t>
            </w:r>
            <w:r w:rsidR="000248FF" w:rsidRPr="007C2AF7">
              <w:rPr>
                <w:sz w:val="27"/>
                <w:szCs w:val="27"/>
                <w:lang w:val="ro-MO" w:eastAsia="ro-RO"/>
              </w:rPr>
              <w:t xml:space="preserve">Planul de acţiuni </w:t>
            </w:r>
            <w:r w:rsidR="000248FF" w:rsidRPr="007C2AF7">
              <w:rPr>
                <w:sz w:val="27"/>
                <w:szCs w:val="27"/>
                <w:lang w:val="ro-MO" w:eastAsia="en-GB"/>
              </w:rPr>
              <w:t xml:space="preserve">privind implementarea Strategiei de dezvoltare a sectorului întreprinderilor mici și mijlocii pentru anii 2018-2020 aprobat prin Hotărârea Guvernului </w:t>
            </w:r>
            <w:r w:rsidR="002B26CC">
              <w:rPr>
                <w:sz w:val="27"/>
                <w:szCs w:val="27"/>
                <w:lang w:val="ro-MO" w:eastAsia="en-GB"/>
              </w:rPr>
              <w:lastRenderedPageBreak/>
              <w:t>nr.</w:t>
            </w:r>
            <w:r w:rsidR="000248FF" w:rsidRPr="007C2AF7">
              <w:rPr>
                <w:sz w:val="27"/>
                <w:szCs w:val="27"/>
                <w:lang w:val="ro-MO" w:eastAsia="en-GB"/>
              </w:rPr>
              <w:t>685/2012.</w:t>
            </w:r>
          </w:p>
        </w:tc>
      </w:tr>
      <w:tr w:rsidR="002C026D" w:rsidRPr="007C2AF7" w14:paraId="098D285F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050745E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lastRenderedPageBreak/>
              <w:t>3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Descrierea gradului de compatibilitate pentru proiectele care au ca scop armonizarea legislației naționale cu legislația Uniunii Europene </w:t>
            </w:r>
          </w:p>
        </w:tc>
      </w:tr>
      <w:tr w:rsidR="002C026D" w:rsidRPr="007C2AF7" w14:paraId="02EE89C8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7527F69" w14:textId="77777777" w:rsidR="002C026D" w:rsidRPr="007C2AF7" w:rsidRDefault="002C026D" w:rsidP="007C2AF7">
            <w:pPr>
              <w:ind w:firstLine="644"/>
              <w:rPr>
                <w:sz w:val="27"/>
                <w:szCs w:val="27"/>
                <w:lang w:val="ro-MO" w:eastAsia="ro-RO"/>
              </w:rPr>
            </w:pPr>
            <w:r w:rsidRPr="007C2AF7">
              <w:rPr>
                <w:sz w:val="27"/>
                <w:szCs w:val="27"/>
                <w:lang w:val="ro-MO" w:eastAsia="ro-RO"/>
              </w:rPr>
              <w:t>Proiectul hotărârii de Guvern nu conține norme privind armonizarea legislației naționale cu legislația Uniunii Europene.</w:t>
            </w:r>
          </w:p>
        </w:tc>
      </w:tr>
      <w:tr w:rsidR="002C026D" w:rsidRPr="007C2AF7" w14:paraId="70913F9D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4287EB2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4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Principalele prevederi ale proiectului şi evidențierea elementelor noi </w:t>
            </w:r>
          </w:p>
        </w:tc>
      </w:tr>
      <w:tr w:rsidR="002C026D" w:rsidRPr="007C2AF7" w14:paraId="02C72E57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F426FC9" w14:textId="5EB81A31" w:rsidR="002C026D" w:rsidRPr="007C2AF7" w:rsidRDefault="002C026D" w:rsidP="002D7418">
            <w:pPr>
              <w:rPr>
                <w:sz w:val="27"/>
                <w:szCs w:val="27"/>
                <w:lang w:val="ro-MO" w:eastAsia="ro-RO"/>
              </w:rPr>
            </w:pPr>
            <w:r w:rsidRPr="007C2AF7">
              <w:rPr>
                <w:sz w:val="27"/>
                <w:szCs w:val="27"/>
                <w:lang w:val="ro-MO" w:eastAsia="ro-RO"/>
              </w:rPr>
              <w:t xml:space="preserve">Principalul aspect al modificării </w:t>
            </w:r>
            <w:r w:rsidR="000248FF" w:rsidRPr="007C2AF7">
              <w:rPr>
                <w:sz w:val="27"/>
                <w:szCs w:val="27"/>
                <w:lang w:val="ro-MO" w:eastAsia="ro-RO"/>
              </w:rPr>
              <w:t xml:space="preserve">Hotărârii Guvernului nr.1064/2016 cu privire </w:t>
            </w:r>
            <w:r w:rsidR="000248FF" w:rsidRPr="007C2AF7">
              <w:rPr>
                <w:color w:val="000000"/>
                <w:sz w:val="27"/>
                <w:szCs w:val="27"/>
                <w:lang w:val="ro-MO"/>
              </w:rPr>
              <w:t>la aprobarea Programului-pilot „Femei în afaceri” este e</w:t>
            </w:r>
            <w:r w:rsidR="002B26CC">
              <w:rPr>
                <w:color w:val="000000"/>
                <w:sz w:val="27"/>
                <w:szCs w:val="27"/>
                <w:lang w:val="ro-MO"/>
              </w:rPr>
              <w:t>x</w:t>
            </w:r>
            <w:r w:rsidR="000248FF" w:rsidRPr="007C2AF7">
              <w:rPr>
                <w:color w:val="000000"/>
                <w:sz w:val="27"/>
                <w:szCs w:val="27"/>
                <w:lang w:val="ro-MO"/>
              </w:rPr>
              <w:t>tinderea perioadei de implementare până în anul 202</w:t>
            </w:r>
            <w:r w:rsidR="002D7418">
              <w:rPr>
                <w:color w:val="000000"/>
                <w:sz w:val="27"/>
                <w:szCs w:val="27"/>
                <w:lang w:val="ro-MO"/>
              </w:rPr>
              <w:t>2</w:t>
            </w:r>
            <w:r w:rsidR="000248FF" w:rsidRPr="007C2AF7">
              <w:rPr>
                <w:color w:val="000000"/>
                <w:sz w:val="27"/>
                <w:szCs w:val="27"/>
                <w:lang w:val="ro-MO"/>
              </w:rPr>
              <w:t>.</w:t>
            </w:r>
          </w:p>
        </w:tc>
      </w:tr>
      <w:tr w:rsidR="002C026D" w:rsidRPr="007C2AF7" w14:paraId="54158FB0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E497B8D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5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Fundamentarea economica-financiară </w:t>
            </w:r>
          </w:p>
        </w:tc>
      </w:tr>
      <w:tr w:rsidR="002C026D" w:rsidRPr="007C2AF7" w14:paraId="6DF5C238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</w:tcPr>
          <w:p w14:paraId="3D47E490" w14:textId="77777777" w:rsidR="009E0E10" w:rsidRPr="007C2AF7" w:rsidRDefault="009E0E10" w:rsidP="002D7418">
            <w:pPr>
              <w:ind w:firstLine="679"/>
              <w:rPr>
                <w:sz w:val="27"/>
                <w:szCs w:val="27"/>
                <w:lang w:val="ro-MO"/>
              </w:rPr>
            </w:pPr>
            <w:r w:rsidRPr="007C2AF7">
              <w:rPr>
                <w:sz w:val="27"/>
                <w:szCs w:val="27"/>
                <w:lang w:val="ro-MO"/>
              </w:rPr>
              <w:t xml:space="preserve">Programul include </w:t>
            </w:r>
            <w:r w:rsidR="00066829" w:rsidRPr="007C2AF7">
              <w:rPr>
                <w:sz w:val="27"/>
                <w:szCs w:val="27"/>
                <w:lang w:val="ro-MO"/>
              </w:rPr>
              <w:t xml:space="preserve">3 etape de susţinere a femeilor în domeniul </w:t>
            </w:r>
            <w:r w:rsidRPr="007C2AF7">
              <w:rPr>
                <w:sz w:val="27"/>
                <w:szCs w:val="27"/>
                <w:lang w:val="ro-MO"/>
              </w:rPr>
              <w:t>antreprenorial</w:t>
            </w:r>
            <w:r w:rsidR="00066829" w:rsidRPr="007C2AF7">
              <w:rPr>
                <w:sz w:val="27"/>
                <w:szCs w:val="27"/>
                <w:lang w:val="ro-MO"/>
              </w:rPr>
              <w:t>:</w:t>
            </w:r>
          </w:p>
          <w:p w14:paraId="31BBEE15" w14:textId="5466D7A8" w:rsidR="008D3977" w:rsidRPr="002D7418" w:rsidRDefault="002D7418" w:rsidP="002D7418">
            <w:pPr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u w:val="single"/>
                <w:lang w:val="ro-MO"/>
              </w:rPr>
              <w:t xml:space="preserve">(i) </w:t>
            </w:r>
            <w:r w:rsidR="008D3977" w:rsidRPr="002D7418">
              <w:rPr>
                <w:sz w:val="27"/>
                <w:szCs w:val="27"/>
                <w:u w:val="single"/>
                <w:lang w:val="ro-MO"/>
              </w:rPr>
              <w:t xml:space="preserve">Suport </w:t>
            </w:r>
            <w:r w:rsidRPr="002D7418">
              <w:rPr>
                <w:sz w:val="27"/>
                <w:szCs w:val="27"/>
                <w:u w:val="single"/>
                <w:lang w:val="ro-MO"/>
              </w:rPr>
              <w:t>la</w:t>
            </w:r>
            <w:r w:rsidR="008D3977" w:rsidRPr="002D7418">
              <w:rPr>
                <w:sz w:val="27"/>
                <w:szCs w:val="27"/>
                <w:u w:val="single"/>
                <w:lang w:val="ro-MO"/>
              </w:rPr>
              <w:t xml:space="preserve"> iniţierea afacerii</w:t>
            </w:r>
            <w:r w:rsidR="008D3977" w:rsidRPr="002D7418">
              <w:rPr>
                <w:sz w:val="27"/>
                <w:szCs w:val="27"/>
                <w:lang w:val="ro-MO"/>
              </w:rPr>
              <w:t xml:space="preserve"> – cursuri de instruire în iniţierea afacerii, suport și consultanță pentru femei hotărâte să iniţieze o afacere.</w:t>
            </w:r>
          </w:p>
          <w:p w14:paraId="11A96DC1" w14:textId="6A28CE90" w:rsidR="008D3977" w:rsidRPr="002D7418" w:rsidRDefault="002D7418" w:rsidP="002D7418">
            <w:pPr>
              <w:ind w:firstLine="679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u w:val="single"/>
                <w:lang w:val="ro-MO"/>
              </w:rPr>
              <w:t xml:space="preserve">(ii)  </w:t>
            </w:r>
            <w:r w:rsidR="008D3977" w:rsidRPr="002D7418">
              <w:rPr>
                <w:sz w:val="27"/>
                <w:szCs w:val="27"/>
                <w:u w:val="single"/>
                <w:lang w:val="ro-MO"/>
              </w:rPr>
              <w:t>Suport pentru afacerile nou</w:t>
            </w:r>
            <w:r>
              <w:rPr>
                <w:sz w:val="27"/>
                <w:szCs w:val="27"/>
                <w:u w:val="single"/>
                <w:lang w:val="ro-MO"/>
              </w:rPr>
              <w:t xml:space="preserve"> </w:t>
            </w:r>
            <w:r w:rsidR="008D3977" w:rsidRPr="002D7418">
              <w:rPr>
                <w:sz w:val="27"/>
                <w:szCs w:val="27"/>
                <w:u w:val="single"/>
                <w:lang w:val="ro-MO"/>
              </w:rPr>
              <w:t>create</w:t>
            </w:r>
            <w:r w:rsidR="008D3977" w:rsidRPr="002D7418">
              <w:rPr>
                <w:sz w:val="27"/>
                <w:szCs w:val="27"/>
                <w:lang w:val="ro-MO"/>
              </w:rPr>
              <w:t xml:space="preserve"> – suport investițional și consultanță, care stau la baza resurselor necesare şi planificarea succesului de durată al afacerii;</w:t>
            </w:r>
          </w:p>
          <w:p w14:paraId="2BE43B96" w14:textId="1FB38EE4" w:rsidR="008D3977" w:rsidRPr="002D7418" w:rsidRDefault="002D7418" w:rsidP="002D7418">
            <w:pPr>
              <w:ind w:firstLine="710"/>
              <w:rPr>
                <w:sz w:val="27"/>
                <w:szCs w:val="27"/>
                <w:lang w:val="ro-MO"/>
              </w:rPr>
            </w:pPr>
            <w:r>
              <w:rPr>
                <w:sz w:val="27"/>
                <w:szCs w:val="27"/>
                <w:u w:val="single"/>
                <w:lang w:val="ro-MO"/>
              </w:rPr>
              <w:t>(</w:t>
            </w:r>
            <w:proofErr w:type="spellStart"/>
            <w:r>
              <w:rPr>
                <w:sz w:val="27"/>
                <w:szCs w:val="27"/>
                <w:u w:val="single"/>
                <w:lang w:val="ro-MO"/>
              </w:rPr>
              <w:t>iii</w:t>
            </w:r>
            <w:proofErr w:type="spellEnd"/>
            <w:r>
              <w:rPr>
                <w:sz w:val="27"/>
                <w:szCs w:val="27"/>
                <w:u w:val="single"/>
                <w:lang w:val="ro-MO"/>
              </w:rPr>
              <w:t xml:space="preserve">) </w:t>
            </w:r>
            <w:r w:rsidR="008D3977" w:rsidRPr="002D7418">
              <w:rPr>
                <w:sz w:val="27"/>
                <w:szCs w:val="27"/>
                <w:u w:val="single"/>
                <w:lang w:val="ro-MO"/>
              </w:rPr>
              <w:t>Afaceri în creştere</w:t>
            </w:r>
            <w:r w:rsidR="008D3977" w:rsidRPr="002D7418">
              <w:rPr>
                <w:sz w:val="27"/>
                <w:szCs w:val="27"/>
                <w:lang w:val="ro-MO"/>
              </w:rPr>
              <w:t xml:space="preserve"> – grant investiţional și suport consultativ, necesar pentru dezvoltarea strategică a afacerii și creșterea acesteia, bazată pe sporirea numărului locurilor de muncă, aplicarea inovațiilor şi iniţierea/extinderea exporturilor.</w:t>
            </w:r>
          </w:p>
          <w:p w14:paraId="5A363E02" w14:textId="0B6247BD" w:rsidR="002C026D" w:rsidRPr="007C2AF7" w:rsidRDefault="009E0E10" w:rsidP="007C2AF7">
            <w:pPr>
              <w:rPr>
                <w:sz w:val="27"/>
                <w:szCs w:val="27"/>
                <w:highlight w:val="yellow"/>
                <w:lang w:val="ro-MO" w:eastAsia="ro-RO"/>
              </w:rPr>
            </w:pPr>
            <w:r w:rsidRPr="007C2AF7">
              <w:rPr>
                <w:sz w:val="27"/>
                <w:szCs w:val="27"/>
                <w:lang w:val="ro-MO"/>
              </w:rPr>
              <w:t>A</w:t>
            </w:r>
            <w:r w:rsidR="00066829" w:rsidRPr="007C2AF7">
              <w:rPr>
                <w:sz w:val="27"/>
                <w:szCs w:val="27"/>
                <w:lang w:val="ro-MO"/>
              </w:rPr>
              <w:t xml:space="preserve">stfel, pentru </w:t>
            </w:r>
            <w:r w:rsidR="008D3977" w:rsidRPr="007C2AF7">
              <w:rPr>
                <w:sz w:val="27"/>
                <w:szCs w:val="27"/>
                <w:lang w:val="ro-MO"/>
              </w:rPr>
              <w:t xml:space="preserve">extinderea perioadei de </w:t>
            </w:r>
            <w:r w:rsidR="00066829" w:rsidRPr="007C2AF7">
              <w:rPr>
                <w:sz w:val="27"/>
                <w:szCs w:val="27"/>
                <w:lang w:val="ro-MO"/>
              </w:rPr>
              <w:t>implementare</w:t>
            </w:r>
            <w:r w:rsidR="008D3977" w:rsidRPr="007C2AF7">
              <w:rPr>
                <w:sz w:val="27"/>
                <w:szCs w:val="27"/>
                <w:lang w:val="ro-MO"/>
              </w:rPr>
              <w:t xml:space="preserve"> </w:t>
            </w:r>
            <w:r w:rsidR="00066829" w:rsidRPr="007C2AF7">
              <w:rPr>
                <w:sz w:val="27"/>
                <w:szCs w:val="27"/>
                <w:lang w:val="ro-MO"/>
              </w:rPr>
              <w:t xml:space="preserve">a Programului este necesar un buget estimativ în mărime de </w:t>
            </w:r>
            <w:r w:rsidR="008D3977" w:rsidRPr="007C2AF7">
              <w:rPr>
                <w:sz w:val="27"/>
                <w:szCs w:val="27"/>
                <w:lang w:val="ro-MO"/>
              </w:rPr>
              <w:t>45</w:t>
            </w:r>
            <w:r w:rsidR="00066829" w:rsidRPr="007C2AF7">
              <w:rPr>
                <w:sz w:val="27"/>
                <w:szCs w:val="27"/>
                <w:lang w:val="ro-MO"/>
              </w:rPr>
              <w:t xml:space="preserve"> </w:t>
            </w:r>
            <w:proofErr w:type="spellStart"/>
            <w:r w:rsidR="00066829" w:rsidRPr="007C2AF7">
              <w:rPr>
                <w:sz w:val="27"/>
                <w:szCs w:val="27"/>
                <w:lang w:val="ro-MO"/>
              </w:rPr>
              <w:t>mln</w:t>
            </w:r>
            <w:proofErr w:type="spellEnd"/>
            <w:r w:rsidR="00066829" w:rsidRPr="007C2AF7">
              <w:rPr>
                <w:sz w:val="27"/>
                <w:szCs w:val="27"/>
                <w:lang w:val="ro-MO"/>
              </w:rPr>
              <w:t>. lei. Sursele financiare necesare pentru implementarea Programului au fost planificate în CBTM pentru anii 20</w:t>
            </w:r>
            <w:r w:rsidR="008D3977" w:rsidRPr="007C2AF7">
              <w:rPr>
                <w:sz w:val="27"/>
                <w:szCs w:val="27"/>
                <w:lang w:val="ro-MO"/>
              </w:rPr>
              <w:t>20</w:t>
            </w:r>
            <w:r w:rsidR="00066829" w:rsidRPr="007C2AF7">
              <w:rPr>
                <w:sz w:val="27"/>
                <w:szCs w:val="27"/>
                <w:lang w:val="ro-MO"/>
              </w:rPr>
              <w:t>-202</w:t>
            </w:r>
            <w:r w:rsidR="008D3977" w:rsidRPr="007C2AF7">
              <w:rPr>
                <w:sz w:val="27"/>
                <w:szCs w:val="27"/>
                <w:lang w:val="ro-MO"/>
              </w:rPr>
              <w:t>2</w:t>
            </w:r>
            <w:r w:rsidR="00066829" w:rsidRPr="007C2AF7">
              <w:rPr>
                <w:sz w:val="27"/>
                <w:szCs w:val="27"/>
                <w:lang w:val="ro-MO"/>
              </w:rPr>
              <w:t>.</w:t>
            </w:r>
          </w:p>
        </w:tc>
      </w:tr>
      <w:tr w:rsidR="002C026D" w:rsidRPr="007C2AF7" w14:paraId="1ECCA233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828C2FA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6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Modul de încorporare a actului în cadrul normativ în vigoare </w:t>
            </w:r>
          </w:p>
        </w:tc>
      </w:tr>
      <w:tr w:rsidR="002C026D" w:rsidRPr="007C2AF7" w14:paraId="1ACE139C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B774CE7" w14:textId="77777777" w:rsidR="002C026D" w:rsidRPr="007C2AF7" w:rsidRDefault="002C026D" w:rsidP="007C2AF7">
            <w:pPr>
              <w:pStyle w:val="cb"/>
              <w:ind w:firstLine="644"/>
              <w:jc w:val="both"/>
              <w:rPr>
                <w:sz w:val="27"/>
                <w:szCs w:val="27"/>
                <w:lang w:val="ro-MO" w:eastAsia="ro-RO"/>
              </w:rPr>
            </w:pPr>
            <w:r w:rsidRPr="007C2AF7">
              <w:rPr>
                <w:b w:val="0"/>
                <w:sz w:val="27"/>
                <w:szCs w:val="27"/>
                <w:lang w:val="ro-MO"/>
              </w:rPr>
              <w:t>Prezentul proiect de hotărâre nu necesită modificarea, abrogarea sau elaborarea unor acte normative noi.</w:t>
            </w:r>
          </w:p>
        </w:tc>
      </w:tr>
      <w:tr w:rsidR="002C026D" w:rsidRPr="007C2AF7" w14:paraId="3169766A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ED30B68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7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Avizarea şi consultarea publică a proiectului </w:t>
            </w:r>
          </w:p>
        </w:tc>
      </w:tr>
      <w:tr w:rsidR="002C026D" w:rsidRPr="007C2AF7" w14:paraId="11FC9BB0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</w:tcPr>
          <w:p w14:paraId="6886AF36" w14:textId="733E3DAD" w:rsidR="002C026D" w:rsidRPr="007C2AF7" w:rsidRDefault="007C2AF7" w:rsidP="007C2AF7">
            <w:pPr>
              <w:pStyle w:val="NoSpacing"/>
              <w:spacing w:before="0"/>
              <w:ind w:firstLine="720"/>
              <w:jc w:val="both"/>
              <w:rPr>
                <w:rFonts w:ascii="Times New Roman" w:hAnsi="Times New Roman" w:cs="Times New Roman"/>
                <w:color w:val="000000"/>
                <w:sz w:val="27"/>
                <w:szCs w:val="27"/>
                <w:lang w:val="ro-MO"/>
              </w:rPr>
            </w:pPr>
            <w:r w:rsidRPr="007C2AF7">
              <w:rPr>
                <w:rFonts w:ascii="Times New Roman" w:hAnsi="Times New Roman"/>
                <w:sz w:val="27"/>
                <w:szCs w:val="27"/>
                <w:lang w:val="ro-MO" w:eastAsia="ro-RO"/>
              </w:rPr>
              <w:t xml:space="preserve">În conformitate cu prevederile Regulamentului Guvernului aprobat prin </w:t>
            </w:r>
            <w:proofErr w:type="spellStart"/>
            <w:r w:rsidRPr="007C2AF7">
              <w:rPr>
                <w:rFonts w:ascii="Times New Roman" w:hAnsi="Times New Roman"/>
                <w:sz w:val="27"/>
                <w:szCs w:val="27"/>
                <w:lang w:val="ro-MO" w:eastAsia="ro-RO"/>
              </w:rPr>
              <w:t>Hotărîrea</w:t>
            </w:r>
            <w:proofErr w:type="spellEnd"/>
            <w:r w:rsidRPr="007C2AF7">
              <w:rPr>
                <w:rFonts w:ascii="Times New Roman" w:hAnsi="Times New Roman"/>
                <w:sz w:val="27"/>
                <w:szCs w:val="27"/>
                <w:lang w:val="ro-MO" w:eastAsia="ro-RO"/>
              </w:rPr>
              <w:t xml:space="preserve"> Guvernului nr.610/2018, prezentul proiect se transmite Cancelariei de Stat pentru înregistrare.</w:t>
            </w:r>
          </w:p>
        </w:tc>
      </w:tr>
      <w:tr w:rsidR="002C026D" w:rsidRPr="007C2AF7" w14:paraId="087227D9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2ED6616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8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Constatările expertizei anticorupție </w:t>
            </w:r>
          </w:p>
        </w:tc>
      </w:tr>
      <w:tr w:rsidR="002C026D" w:rsidRPr="007C2AF7" w14:paraId="30AC519B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E6F58BF" w14:textId="464BD619" w:rsidR="002C026D" w:rsidRPr="007C2AF7" w:rsidRDefault="00754A81" w:rsidP="007C2AF7">
            <w:pPr>
              <w:ind w:firstLine="644"/>
              <w:rPr>
                <w:sz w:val="27"/>
                <w:szCs w:val="27"/>
                <w:lang w:val="ro-MO" w:eastAsia="ro-RO"/>
              </w:rPr>
            </w:pPr>
            <w:bookmarkStart w:id="0" w:name="_GoBack"/>
            <w:bookmarkEnd w:id="0"/>
            <w:r w:rsidRPr="007C2AF7">
              <w:rPr>
                <w:sz w:val="27"/>
                <w:szCs w:val="27"/>
                <w:lang w:val="ro-MO" w:eastAsia="ro-RO"/>
              </w:rPr>
              <w:t xml:space="preserve">Informația privind rezultatele expertizei anticorupție va fi inclusă după recepționarea raportului de expertiză anticorupție. </w:t>
            </w:r>
          </w:p>
        </w:tc>
      </w:tr>
      <w:tr w:rsidR="002C026D" w:rsidRPr="007C2AF7" w14:paraId="3104B78E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DC38651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9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Constatările expertizei de compatibilitate </w:t>
            </w:r>
          </w:p>
        </w:tc>
      </w:tr>
      <w:tr w:rsidR="002C026D" w:rsidRPr="007C2AF7" w14:paraId="05C80F56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D028C2B" w14:textId="77777777" w:rsidR="002C026D" w:rsidRPr="007C2AF7" w:rsidRDefault="002C026D" w:rsidP="007C2AF7">
            <w:pPr>
              <w:ind w:firstLine="644"/>
              <w:rPr>
                <w:sz w:val="27"/>
                <w:szCs w:val="27"/>
                <w:lang w:val="ro-MO" w:eastAsia="ro-RO"/>
              </w:rPr>
            </w:pPr>
            <w:r w:rsidRPr="007C2AF7">
              <w:rPr>
                <w:sz w:val="27"/>
                <w:szCs w:val="27"/>
                <w:lang w:val="ro-MO" w:eastAsia="ro-RO"/>
              </w:rPr>
              <w:t>Proiectul hotărârii de Guvern nu conține norme privind armonizarea legislației naționale cu legislația Uniunii Europene.</w:t>
            </w:r>
          </w:p>
        </w:tc>
      </w:tr>
      <w:tr w:rsidR="002C026D" w:rsidRPr="007C2AF7" w14:paraId="2F9675BB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701152E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10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Constatările expertizei juridice </w:t>
            </w:r>
          </w:p>
        </w:tc>
      </w:tr>
      <w:tr w:rsidR="002C026D" w:rsidRPr="007C2AF7" w14:paraId="440E1B38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A2F4F9D" w14:textId="43E6A8A4" w:rsidR="002C026D" w:rsidRPr="007C2AF7" w:rsidRDefault="00754A81" w:rsidP="007C2AF7">
            <w:pPr>
              <w:ind w:firstLine="644"/>
              <w:rPr>
                <w:sz w:val="27"/>
                <w:szCs w:val="27"/>
                <w:highlight w:val="yellow"/>
                <w:lang w:val="ro-MO" w:eastAsia="ro-RO"/>
              </w:rPr>
            </w:pPr>
            <w:r w:rsidRPr="007C2AF7">
              <w:rPr>
                <w:sz w:val="27"/>
                <w:szCs w:val="27"/>
                <w:lang w:val="ro-MO" w:eastAsia="ro-RO"/>
              </w:rPr>
              <w:t>Informația privind rezultatele expertizei juridice va fi inclusă după recepționarea raportului de expertiză juridică.</w:t>
            </w:r>
          </w:p>
        </w:tc>
      </w:tr>
      <w:tr w:rsidR="002C026D" w:rsidRPr="007C2AF7" w14:paraId="14A31109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C36FD5F" w14:textId="77777777" w:rsidR="002C026D" w:rsidRPr="007C2AF7" w:rsidRDefault="002C026D" w:rsidP="007C2AF7">
            <w:pPr>
              <w:ind w:firstLine="644"/>
              <w:rPr>
                <w:b/>
                <w:sz w:val="27"/>
                <w:szCs w:val="27"/>
                <w:lang w:val="ro-MO" w:eastAsia="ro-RO"/>
              </w:rPr>
            </w:pPr>
            <w:r w:rsidRPr="007C2AF7">
              <w:rPr>
                <w:b/>
                <w:bCs/>
                <w:sz w:val="27"/>
                <w:szCs w:val="27"/>
                <w:lang w:val="ro-MO" w:eastAsia="ro-RO"/>
              </w:rPr>
              <w:t>11.</w:t>
            </w:r>
            <w:r w:rsidRPr="007C2AF7">
              <w:rPr>
                <w:b/>
                <w:sz w:val="27"/>
                <w:szCs w:val="27"/>
                <w:lang w:val="ro-MO" w:eastAsia="ro-RO"/>
              </w:rPr>
              <w:t xml:space="preserve"> Constatările altor expertize </w:t>
            </w:r>
          </w:p>
        </w:tc>
      </w:tr>
      <w:tr w:rsidR="002C026D" w:rsidRPr="007C2AF7" w14:paraId="4F66FA9B" w14:textId="77777777" w:rsidTr="002B26CC">
        <w:trPr>
          <w:jc w:val="center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ED152EC" w14:textId="77777777" w:rsidR="002C026D" w:rsidRPr="007C2AF7" w:rsidRDefault="002C026D" w:rsidP="007C2AF7">
            <w:pPr>
              <w:ind w:firstLine="644"/>
              <w:rPr>
                <w:sz w:val="27"/>
                <w:szCs w:val="27"/>
                <w:lang w:val="ro-MO" w:eastAsia="ro-RO"/>
              </w:rPr>
            </w:pPr>
            <w:r w:rsidRPr="007C2AF7">
              <w:rPr>
                <w:bCs/>
                <w:sz w:val="27"/>
                <w:szCs w:val="27"/>
                <w:lang w:val="ro-MO"/>
              </w:rPr>
              <w:t>Proiectul de hotărâre a Guvernului nu conține nici un aspect nou ce vizează reglementarea activității de întreprinzător, respectiv, nu este necesară elaborarea Analizei Impactului de Reglementare (AIR).</w:t>
            </w:r>
          </w:p>
        </w:tc>
      </w:tr>
    </w:tbl>
    <w:p w14:paraId="3CA8E21A" w14:textId="77777777" w:rsidR="002C026D" w:rsidRPr="007C2AF7" w:rsidRDefault="002C026D" w:rsidP="007C2AF7">
      <w:pPr>
        <w:rPr>
          <w:sz w:val="27"/>
          <w:szCs w:val="27"/>
          <w:lang w:val="ro-MO"/>
        </w:rPr>
      </w:pPr>
    </w:p>
    <w:p w14:paraId="1CA40FCC" w14:textId="77777777" w:rsidR="002C026D" w:rsidRPr="007C2AF7" w:rsidRDefault="002C026D" w:rsidP="002C026D">
      <w:pPr>
        <w:rPr>
          <w:sz w:val="27"/>
          <w:szCs w:val="27"/>
          <w:lang w:val="ro-RO"/>
        </w:rPr>
      </w:pPr>
    </w:p>
    <w:p w14:paraId="644EB4AE" w14:textId="732F8FD9" w:rsidR="002E67B4" w:rsidRPr="007C2AF7" w:rsidRDefault="002E67B4" w:rsidP="002E67B4">
      <w:pPr>
        <w:ind w:firstLine="0"/>
        <w:jc w:val="center"/>
        <w:rPr>
          <w:b/>
          <w:sz w:val="27"/>
          <w:szCs w:val="27"/>
          <w:lang w:val="ro-RO" w:eastAsia="ru-RU"/>
        </w:rPr>
      </w:pPr>
      <w:r w:rsidRPr="007C2AF7">
        <w:rPr>
          <w:b/>
          <w:sz w:val="27"/>
          <w:szCs w:val="27"/>
          <w:lang w:val="ro-RO" w:eastAsia="ru-RU"/>
        </w:rPr>
        <w:t>Ministru</w:t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</w:r>
      <w:r w:rsidRPr="007C2AF7">
        <w:rPr>
          <w:b/>
          <w:sz w:val="27"/>
          <w:szCs w:val="27"/>
          <w:lang w:val="ro-RO" w:eastAsia="ru-RU"/>
        </w:rPr>
        <w:tab/>
        <w:t>Vadim BRÎNZAN</w:t>
      </w:r>
    </w:p>
    <w:sectPr w:rsidR="002E67B4" w:rsidRPr="007C2AF7" w:rsidSect="00560B48">
      <w:headerReference w:type="even" r:id="rId9"/>
      <w:headerReference w:type="default" r:id="rId10"/>
      <w:footerReference w:type="default" r:id="rId11"/>
      <w:pgSz w:w="11907" w:h="16840" w:code="9"/>
      <w:pgMar w:top="1134" w:right="850" w:bottom="426" w:left="1701" w:header="142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07B00" w14:textId="77777777" w:rsidR="00477A1A" w:rsidRDefault="00477A1A">
      <w:r>
        <w:separator/>
      </w:r>
    </w:p>
  </w:endnote>
  <w:endnote w:type="continuationSeparator" w:id="0">
    <w:p w14:paraId="024DE1EF" w14:textId="77777777" w:rsidR="00477A1A" w:rsidRDefault="00477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$Caslo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8034172"/>
      <w:docPartObj>
        <w:docPartGallery w:val="Page Numbers (Bottom of Page)"/>
        <w:docPartUnique/>
      </w:docPartObj>
    </w:sdtPr>
    <w:sdtEndPr/>
    <w:sdtContent>
      <w:p w14:paraId="3AFAE237" w14:textId="77777777" w:rsidR="00434A63" w:rsidRDefault="00434A63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63701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C5284E" w14:textId="77777777" w:rsidR="00434A63" w:rsidRDefault="00434A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168B94" w14:textId="77777777" w:rsidR="00477A1A" w:rsidRDefault="00477A1A">
      <w:r>
        <w:separator/>
      </w:r>
    </w:p>
  </w:footnote>
  <w:footnote w:type="continuationSeparator" w:id="0">
    <w:p w14:paraId="0C433325" w14:textId="77777777" w:rsidR="00477A1A" w:rsidRDefault="00477A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18D16D" w14:textId="77777777" w:rsidR="00434A63" w:rsidRDefault="00434A6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270DD3" w14:textId="77777777" w:rsidR="00434A63" w:rsidRDefault="00434A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75E835" w14:textId="77777777" w:rsidR="00434A63" w:rsidRDefault="00434A6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7011">
      <w:rPr>
        <w:rStyle w:val="PageNumber"/>
        <w:noProof/>
      </w:rPr>
      <w:t>2</w:t>
    </w:r>
    <w:r>
      <w:rPr>
        <w:rStyle w:val="PageNumber"/>
      </w:rPr>
      <w:fldChar w:fldCharType="end"/>
    </w:r>
  </w:p>
  <w:p w14:paraId="795A121E" w14:textId="77777777" w:rsidR="00434A63" w:rsidRDefault="00434A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471F7"/>
    <w:multiLevelType w:val="hybridMultilevel"/>
    <w:tmpl w:val="7E72595E"/>
    <w:lvl w:ilvl="0" w:tplc="322C18B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59094E"/>
    <w:multiLevelType w:val="hybridMultilevel"/>
    <w:tmpl w:val="E9C0E798"/>
    <w:lvl w:ilvl="0" w:tplc="313E9740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D22AA6"/>
    <w:multiLevelType w:val="hybridMultilevel"/>
    <w:tmpl w:val="B6346342"/>
    <w:lvl w:ilvl="0" w:tplc="5BD2174A">
      <w:numFmt w:val="bullet"/>
      <w:lvlText w:val="-"/>
      <w:lvlJc w:val="left"/>
      <w:pPr>
        <w:ind w:left="173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3">
    <w:nsid w:val="297813AD"/>
    <w:multiLevelType w:val="hybridMultilevel"/>
    <w:tmpl w:val="8162EB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B0701C"/>
    <w:multiLevelType w:val="hybridMultilevel"/>
    <w:tmpl w:val="CF5A4520"/>
    <w:lvl w:ilvl="0" w:tplc="FB628D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AD8345E"/>
    <w:multiLevelType w:val="hybridMultilevel"/>
    <w:tmpl w:val="967450AC"/>
    <w:lvl w:ilvl="0" w:tplc="04180011">
      <w:start w:val="1"/>
      <w:numFmt w:val="decimal"/>
      <w:lvlText w:val="%1)"/>
      <w:lvlJc w:val="left"/>
      <w:pPr>
        <w:ind w:left="2149" w:hanging="360"/>
      </w:pPr>
    </w:lvl>
    <w:lvl w:ilvl="1" w:tplc="04180019" w:tentative="1">
      <w:start w:val="1"/>
      <w:numFmt w:val="lowerLetter"/>
      <w:lvlText w:val="%2."/>
      <w:lvlJc w:val="left"/>
      <w:pPr>
        <w:ind w:left="2869" w:hanging="360"/>
      </w:pPr>
    </w:lvl>
    <w:lvl w:ilvl="2" w:tplc="04180011">
      <w:start w:val="1"/>
      <w:numFmt w:val="decimal"/>
      <w:lvlText w:val="%3)"/>
      <w:lvlJc w:val="left"/>
      <w:pPr>
        <w:ind w:left="1315" w:hanging="180"/>
      </w:pPr>
    </w:lvl>
    <w:lvl w:ilvl="3" w:tplc="0418000F">
      <w:start w:val="1"/>
      <w:numFmt w:val="decimal"/>
      <w:lvlText w:val="%4."/>
      <w:lvlJc w:val="left"/>
      <w:pPr>
        <w:ind w:left="4309" w:hanging="360"/>
      </w:pPr>
    </w:lvl>
    <w:lvl w:ilvl="4" w:tplc="04180019" w:tentative="1">
      <w:start w:val="1"/>
      <w:numFmt w:val="lowerLetter"/>
      <w:lvlText w:val="%5."/>
      <w:lvlJc w:val="left"/>
      <w:pPr>
        <w:ind w:left="5029" w:hanging="360"/>
      </w:pPr>
    </w:lvl>
    <w:lvl w:ilvl="5" w:tplc="0418001B" w:tentative="1">
      <w:start w:val="1"/>
      <w:numFmt w:val="lowerRoman"/>
      <w:lvlText w:val="%6."/>
      <w:lvlJc w:val="right"/>
      <w:pPr>
        <w:ind w:left="5749" w:hanging="180"/>
      </w:pPr>
    </w:lvl>
    <w:lvl w:ilvl="6" w:tplc="0418000F" w:tentative="1">
      <w:start w:val="1"/>
      <w:numFmt w:val="decimal"/>
      <w:lvlText w:val="%7."/>
      <w:lvlJc w:val="left"/>
      <w:pPr>
        <w:ind w:left="6469" w:hanging="360"/>
      </w:pPr>
    </w:lvl>
    <w:lvl w:ilvl="7" w:tplc="04180019" w:tentative="1">
      <w:start w:val="1"/>
      <w:numFmt w:val="lowerLetter"/>
      <w:lvlText w:val="%8."/>
      <w:lvlJc w:val="left"/>
      <w:pPr>
        <w:ind w:left="7189" w:hanging="360"/>
      </w:pPr>
    </w:lvl>
    <w:lvl w:ilvl="8" w:tplc="0418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>
    <w:nsid w:val="3C3F7AC7"/>
    <w:multiLevelType w:val="hybridMultilevel"/>
    <w:tmpl w:val="E9C01390"/>
    <w:lvl w:ilvl="0" w:tplc="03BC8A6E">
      <w:start w:val="1"/>
      <w:numFmt w:val="decimal"/>
      <w:lvlText w:val="%1."/>
      <w:lvlJc w:val="left"/>
      <w:pPr>
        <w:ind w:left="1070" w:hanging="360"/>
      </w:pPr>
      <w:rPr>
        <w:b/>
        <w:strike w:val="0"/>
      </w:rPr>
    </w:lvl>
    <w:lvl w:ilvl="1" w:tplc="04180019">
      <w:start w:val="1"/>
      <w:numFmt w:val="lowerLetter"/>
      <w:lvlText w:val="%2."/>
      <w:lvlJc w:val="left"/>
      <w:pPr>
        <w:ind w:left="2782" w:hanging="360"/>
      </w:pPr>
    </w:lvl>
    <w:lvl w:ilvl="2" w:tplc="A7946108">
      <w:start w:val="1"/>
      <w:numFmt w:val="decimal"/>
      <w:lvlText w:val="%3)"/>
      <w:lvlJc w:val="left"/>
      <w:pPr>
        <w:ind w:left="3682" w:hanging="360"/>
      </w:pPr>
      <w:rPr>
        <w:rFonts w:hint="default"/>
      </w:rPr>
    </w:lvl>
    <w:lvl w:ilvl="3" w:tplc="0418000F" w:tentative="1">
      <w:start w:val="1"/>
      <w:numFmt w:val="decimal"/>
      <w:lvlText w:val="%4."/>
      <w:lvlJc w:val="left"/>
      <w:pPr>
        <w:ind w:left="4222" w:hanging="360"/>
      </w:pPr>
    </w:lvl>
    <w:lvl w:ilvl="4" w:tplc="04180019" w:tentative="1">
      <w:start w:val="1"/>
      <w:numFmt w:val="lowerLetter"/>
      <w:lvlText w:val="%5."/>
      <w:lvlJc w:val="left"/>
      <w:pPr>
        <w:ind w:left="4942" w:hanging="360"/>
      </w:pPr>
    </w:lvl>
    <w:lvl w:ilvl="5" w:tplc="0418001B" w:tentative="1">
      <w:start w:val="1"/>
      <w:numFmt w:val="lowerRoman"/>
      <w:lvlText w:val="%6."/>
      <w:lvlJc w:val="right"/>
      <w:pPr>
        <w:ind w:left="5662" w:hanging="180"/>
      </w:pPr>
    </w:lvl>
    <w:lvl w:ilvl="6" w:tplc="0418000F" w:tentative="1">
      <w:start w:val="1"/>
      <w:numFmt w:val="decimal"/>
      <w:lvlText w:val="%7."/>
      <w:lvlJc w:val="left"/>
      <w:pPr>
        <w:ind w:left="6382" w:hanging="360"/>
      </w:pPr>
    </w:lvl>
    <w:lvl w:ilvl="7" w:tplc="04180019" w:tentative="1">
      <w:start w:val="1"/>
      <w:numFmt w:val="lowerLetter"/>
      <w:lvlText w:val="%8."/>
      <w:lvlJc w:val="left"/>
      <w:pPr>
        <w:ind w:left="7102" w:hanging="360"/>
      </w:pPr>
    </w:lvl>
    <w:lvl w:ilvl="8" w:tplc="0418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7">
    <w:nsid w:val="42406516"/>
    <w:multiLevelType w:val="hybridMultilevel"/>
    <w:tmpl w:val="E00A7A26"/>
    <w:lvl w:ilvl="0" w:tplc="C882A6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4E251D0F"/>
    <w:multiLevelType w:val="hybridMultilevel"/>
    <w:tmpl w:val="96E69A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1248BF"/>
    <w:multiLevelType w:val="hybridMultilevel"/>
    <w:tmpl w:val="E00A7A26"/>
    <w:lvl w:ilvl="0" w:tplc="C882A6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56B5164C"/>
    <w:multiLevelType w:val="hybridMultilevel"/>
    <w:tmpl w:val="8160DF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7828DA"/>
    <w:multiLevelType w:val="hybridMultilevel"/>
    <w:tmpl w:val="FE42F128"/>
    <w:lvl w:ilvl="0" w:tplc="3E72257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64025BBD"/>
    <w:multiLevelType w:val="hybridMultilevel"/>
    <w:tmpl w:val="66F40282"/>
    <w:lvl w:ilvl="0" w:tplc="3FD414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67724491"/>
    <w:multiLevelType w:val="multilevel"/>
    <w:tmpl w:val="8ACE625A"/>
    <w:lvl w:ilvl="0">
      <w:start w:val="1"/>
      <w:numFmt w:val="lowerLetter"/>
      <w:lvlText w:val="%1)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4">
    <w:nsid w:val="6FBF4CD5"/>
    <w:multiLevelType w:val="hybridMultilevel"/>
    <w:tmpl w:val="EE0A770E"/>
    <w:lvl w:ilvl="0" w:tplc="71EE30D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45356E3"/>
    <w:multiLevelType w:val="hybridMultilevel"/>
    <w:tmpl w:val="952AD872"/>
    <w:lvl w:ilvl="0" w:tplc="3620C644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5A518FA"/>
    <w:multiLevelType w:val="hybridMultilevel"/>
    <w:tmpl w:val="3AB8003E"/>
    <w:lvl w:ilvl="0" w:tplc="9D60D810">
      <w:start w:val="1"/>
      <w:numFmt w:val="upperRoman"/>
      <w:lvlText w:val="%1."/>
      <w:lvlJc w:val="right"/>
      <w:pPr>
        <w:ind w:left="720" w:hanging="360"/>
      </w:pPr>
      <w:rPr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B420C3"/>
    <w:multiLevelType w:val="hybridMultilevel"/>
    <w:tmpl w:val="63565FE8"/>
    <w:lvl w:ilvl="0" w:tplc="125A6C9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95343EE"/>
    <w:multiLevelType w:val="hybridMultilevel"/>
    <w:tmpl w:val="ECFC48D0"/>
    <w:lvl w:ilvl="0" w:tplc="28FE17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4"/>
  </w:num>
  <w:num w:numId="4">
    <w:abstractNumId w:val="10"/>
  </w:num>
  <w:num w:numId="5">
    <w:abstractNumId w:val="3"/>
  </w:num>
  <w:num w:numId="6">
    <w:abstractNumId w:val="1"/>
  </w:num>
  <w:num w:numId="7">
    <w:abstractNumId w:val="6"/>
  </w:num>
  <w:num w:numId="8">
    <w:abstractNumId w:val="5"/>
  </w:num>
  <w:num w:numId="9">
    <w:abstractNumId w:val="9"/>
  </w:num>
  <w:num w:numId="10">
    <w:abstractNumId w:val="7"/>
  </w:num>
  <w:num w:numId="11">
    <w:abstractNumId w:val="12"/>
  </w:num>
  <w:num w:numId="12">
    <w:abstractNumId w:val="14"/>
  </w:num>
  <w:num w:numId="13">
    <w:abstractNumId w:val="11"/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Y2sDA0MbSwNDZV0lEKTi0uzszPAykwrAUAEOAupCwAAAA="/>
  </w:docVars>
  <w:rsids>
    <w:rsidRoot w:val="00F11769"/>
    <w:rsid w:val="00005ED9"/>
    <w:rsid w:val="000105B9"/>
    <w:rsid w:val="000118B6"/>
    <w:rsid w:val="000248FF"/>
    <w:rsid w:val="0003104F"/>
    <w:rsid w:val="0003301F"/>
    <w:rsid w:val="000364B9"/>
    <w:rsid w:val="000502C5"/>
    <w:rsid w:val="00057792"/>
    <w:rsid w:val="00063352"/>
    <w:rsid w:val="00066829"/>
    <w:rsid w:val="00073504"/>
    <w:rsid w:val="00083C4A"/>
    <w:rsid w:val="000A1117"/>
    <w:rsid w:val="000A4923"/>
    <w:rsid w:val="000B1948"/>
    <w:rsid w:val="000B7536"/>
    <w:rsid w:val="000D0710"/>
    <w:rsid w:val="000D5EE3"/>
    <w:rsid w:val="000E79DD"/>
    <w:rsid w:val="000F1375"/>
    <w:rsid w:val="00101145"/>
    <w:rsid w:val="00103A31"/>
    <w:rsid w:val="00105530"/>
    <w:rsid w:val="0011741B"/>
    <w:rsid w:val="00127B1D"/>
    <w:rsid w:val="00137303"/>
    <w:rsid w:val="00152789"/>
    <w:rsid w:val="00163A1D"/>
    <w:rsid w:val="00181CA9"/>
    <w:rsid w:val="001915D2"/>
    <w:rsid w:val="00197608"/>
    <w:rsid w:val="00197806"/>
    <w:rsid w:val="001B1843"/>
    <w:rsid w:val="001C4891"/>
    <w:rsid w:val="001E05EA"/>
    <w:rsid w:val="002049E0"/>
    <w:rsid w:val="0021042E"/>
    <w:rsid w:val="002114E3"/>
    <w:rsid w:val="00224422"/>
    <w:rsid w:val="00226B20"/>
    <w:rsid w:val="0023074C"/>
    <w:rsid w:val="00250A7B"/>
    <w:rsid w:val="00253E01"/>
    <w:rsid w:val="00260A5C"/>
    <w:rsid w:val="002B26CC"/>
    <w:rsid w:val="002C026D"/>
    <w:rsid w:val="002D7418"/>
    <w:rsid w:val="002E2B0E"/>
    <w:rsid w:val="002E67B4"/>
    <w:rsid w:val="002F3D01"/>
    <w:rsid w:val="002F7788"/>
    <w:rsid w:val="00307D27"/>
    <w:rsid w:val="00322ACE"/>
    <w:rsid w:val="0035404D"/>
    <w:rsid w:val="0035672C"/>
    <w:rsid w:val="003639B1"/>
    <w:rsid w:val="00382AF9"/>
    <w:rsid w:val="0038482B"/>
    <w:rsid w:val="00387D9F"/>
    <w:rsid w:val="00397C86"/>
    <w:rsid w:val="003B77B1"/>
    <w:rsid w:val="003C2F87"/>
    <w:rsid w:val="003C315B"/>
    <w:rsid w:val="003E0BC6"/>
    <w:rsid w:val="003E1E3F"/>
    <w:rsid w:val="003F3C29"/>
    <w:rsid w:val="004077CE"/>
    <w:rsid w:val="00410EBF"/>
    <w:rsid w:val="004168F7"/>
    <w:rsid w:val="00432595"/>
    <w:rsid w:val="00434A63"/>
    <w:rsid w:val="00434F2D"/>
    <w:rsid w:val="004411B2"/>
    <w:rsid w:val="0046026E"/>
    <w:rsid w:val="00477A1A"/>
    <w:rsid w:val="00480AF4"/>
    <w:rsid w:val="0049247F"/>
    <w:rsid w:val="00492688"/>
    <w:rsid w:val="00493B76"/>
    <w:rsid w:val="00496317"/>
    <w:rsid w:val="004B0337"/>
    <w:rsid w:val="004B3D3F"/>
    <w:rsid w:val="004B3FDD"/>
    <w:rsid w:val="004C7C50"/>
    <w:rsid w:val="004D29D2"/>
    <w:rsid w:val="004D7C28"/>
    <w:rsid w:val="005271BD"/>
    <w:rsid w:val="005315ED"/>
    <w:rsid w:val="00534438"/>
    <w:rsid w:val="00536D1B"/>
    <w:rsid w:val="00557A21"/>
    <w:rsid w:val="00560A42"/>
    <w:rsid w:val="00560B48"/>
    <w:rsid w:val="00565638"/>
    <w:rsid w:val="00570916"/>
    <w:rsid w:val="00572909"/>
    <w:rsid w:val="00576E4C"/>
    <w:rsid w:val="005812FE"/>
    <w:rsid w:val="005B7FA3"/>
    <w:rsid w:val="005C343E"/>
    <w:rsid w:val="005C54B4"/>
    <w:rsid w:val="005D1614"/>
    <w:rsid w:val="0062286D"/>
    <w:rsid w:val="00624690"/>
    <w:rsid w:val="00627B42"/>
    <w:rsid w:val="00633E7F"/>
    <w:rsid w:val="00634B99"/>
    <w:rsid w:val="00637011"/>
    <w:rsid w:val="00637B01"/>
    <w:rsid w:val="00640B8E"/>
    <w:rsid w:val="006476EF"/>
    <w:rsid w:val="0065339C"/>
    <w:rsid w:val="00657799"/>
    <w:rsid w:val="00662A27"/>
    <w:rsid w:val="00685E6B"/>
    <w:rsid w:val="006A0FF4"/>
    <w:rsid w:val="006B0A05"/>
    <w:rsid w:val="006C7BAA"/>
    <w:rsid w:val="006D0D0B"/>
    <w:rsid w:val="006E1B84"/>
    <w:rsid w:val="006E3304"/>
    <w:rsid w:val="006F6296"/>
    <w:rsid w:val="0070114B"/>
    <w:rsid w:val="007056E8"/>
    <w:rsid w:val="00713C88"/>
    <w:rsid w:val="007246DC"/>
    <w:rsid w:val="00741577"/>
    <w:rsid w:val="00750E09"/>
    <w:rsid w:val="00754A81"/>
    <w:rsid w:val="00772A97"/>
    <w:rsid w:val="0079718A"/>
    <w:rsid w:val="0079724C"/>
    <w:rsid w:val="007A205E"/>
    <w:rsid w:val="007B2F55"/>
    <w:rsid w:val="007B699E"/>
    <w:rsid w:val="007C2AF7"/>
    <w:rsid w:val="007C4C03"/>
    <w:rsid w:val="007C7D07"/>
    <w:rsid w:val="007E2E6D"/>
    <w:rsid w:val="007E72F0"/>
    <w:rsid w:val="007F630A"/>
    <w:rsid w:val="00813483"/>
    <w:rsid w:val="008217FC"/>
    <w:rsid w:val="00826477"/>
    <w:rsid w:val="00826B88"/>
    <w:rsid w:val="008276C9"/>
    <w:rsid w:val="008374F4"/>
    <w:rsid w:val="00841944"/>
    <w:rsid w:val="00841DD9"/>
    <w:rsid w:val="008550D2"/>
    <w:rsid w:val="0087083F"/>
    <w:rsid w:val="00875F1F"/>
    <w:rsid w:val="008815B5"/>
    <w:rsid w:val="00891DD6"/>
    <w:rsid w:val="008B5F3A"/>
    <w:rsid w:val="008B675B"/>
    <w:rsid w:val="008B69B9"/>
    <w:rsid w:val="008C040C"/>
    <w:rsid w:val="008D3977"/>
    <w:rsid w:val="008E4B56"/>
    <w:rsid w:val="008E7E49"/>
    <w:rsid w:val="009144A9"/>
    <w:rsid w:val="00917291"/>
    <w:rsid w:val="00922E23"/>
    <w:rsid w:val="00925942"/>
    <w:rsid w:val="00930B6F"/>
    <w:rsid w:val="00937C84"/>
    <w:rsid w:val="009461FF"/>
    <w:rsid w:val="0096335C"/>
    <w:rsid w:val="00991DDE"/>
    <w:rsid w:val="009955C6"/>
    <w:rsid w:val="009A35EE"/>
    <w:rsid w:val="009B3D91"/>
    <w:rsid w:val="009B57F1"/>
    <w:rsid w:val="009C2625"/>
    <w:rsid w:val="009D1122"/>
    <w:rsid w:val="009D12D6"/>
    <w:rsid w:val="009D2985"/>
    <w:rsid w:val="009E0E10"/>
    <w:rsid w:val="009F682C"/>
    <w:rsid w:val="00A066EA"/>
    <w:rsid w:val="00A07F01"/>
    <w:rsid w:val="00A109E7"/>
    <w:rsid w:val="00A210D8"/>
    <w:rsid w:val="00A30037"/>
    <w:rsid w:val="00A44539"/>
    <w:rsid w:val="00A6535A"/>
    <w:rsid w:val="00A66784"/>
    <w:rsid w:val="00A66D39"/>
    <w:rsid w:val="00A70B64"/>
    <w:rsid w:val="00A77F9B"/>
    <w:rsid w:val="00A80103"/>
    <w:rsid w:val="00A819B4"/>
    <w:rsid w:val="00A960EB"/>
    <w:rsid w:val="00AA45AD"/>
    <w:rsid w:val="00AB2A9C"/>
    <w:rsid w:val="00AB562F"/>
    <w:rsid w:val="00AB78B4"/>
    <w:rsid w:val="00AC0760"/>
    <w:rsid w:val="00AC1C78"/>
    <w:rsid w:val="00AC2634"/>
    <w:rsid w:val="00AD24F3"/>
    <w:rsid w:val="00AE5B34"/>
    <w:rsid w:val="00AF2F39"/>
    <w:rsid w:val="00B0034D"/>
    <w:rsid w:val="00B060C3"/>
    <w:rsid w:val="00B076A1"/>
    <w:rsid w:val="00B151BB"/>
    <w:rsid w:val="00B2684A"/>
    <w:rsid w:val="00B52C3B"/>
    <w:rsid w:val="00B95695"/>
    <w:rsid w:val="00BA7CEC"/>
    <w:rsid w:val="00BD06E4"/>
    <w:rsid w:val="00BF58B4"/>
    <w:rsid w:val="00C03861"/>
    <w:rsid w:val="00C10807"/>
    <w:rsid w:val="00C12CEB"/>
    <w:rsid w:val="00C17A54"/>
    <w:rsid w:val="00C2189A"/>
    <w:rsid w:val="00C24FD1"/>
    <w:rsid w:val="00C26676"/>
    <w:rsid w:val="00C3029B"/>
    <w:rsid w:val="00C310A5"/>
    <w:rsid w:val="00C3236A"/>
    <w:rsid w:val="00C36637"/>
    <w:rsid w:val="00C411F4"/>
    <w:rsid w:val="00C41BD7"/>
    <w:rsid w:val="00C44158"/>
    <w:rsid w:val="00C72C0D"/>
    <w:rsid w:val="00D06AF5"/>
    <w:rsid w:val="00D17F4B"/>
    <w:rsid w:val="00D21333"/>
    <w:rsid w:val="00D522BB"/>
    <w:rsid w:val="00D5267C"/>
    <w:rsid w:val="00D85633"/>
    <w:rsid w:val="00D915ED"/>
    <w:rsid w:val="00DC1FE1"/>
    <w:rsid w:val="00DD0111"/>
    <w:rsid w:val="00DD46D8"/>
    <w:rsid w:val="00DD510A"/>
    <w:rsid w:val="00DD6760"/>
    <w:rsid w:val="00DE14D0"/>
    <w:rsid w:val="00DF5DA7"/>
    <w:rsid w:val="00DF7134"/>
    <w:rsid w:val="00E238B6"/>
    <w:rsid w:val="00E314F6"/>
    <w:rsid w:val="00E671C1"/>
    <w:rsid w:val="00E767A4"/>
    <w:rsid w:val="00E81C9E"/>
    <w:rsid w:val="00E8402A"/>
    <w:rsid w:val="00E90210"/>
    <w:rsid w:val="00EB6D12"/>
    <w:rsid w:val="00EE4958"/>
    <w:rsid w:val="00EE5CC8"/>
    <w:rsid w:val="00EE7FAB"/>
    <w:rsid w:val="00F0077C"/>
    <w:rsid w:val="00F11769"/>
    <w:rsid w:val="00F128C6"/>
    <w:rsid w:val="00F21DE9"/>
    <w:rsid w:val="00F23E8B"/>
    <w:rsid w:val="00F63869"/>
    <w:rsid w:val="00F70313"/>
    <w:rsid w:val="00F77F3A"/>
    <w:rsid w:val="00F92F04"/>
    <w:rsid w:val="00FC00F6"/>
    <w:rsid w:val="00FD29B9"/>
    <w:rsid w:val="00FE0E18"/>
    <w:rsid w:val="00FF05F4"/>
    <w:rsid w:val="00FF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6D6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2625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64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9C2625"/>
    <w:pPr>
      <w:keepNext/>
      <w:jc w:val="center"/>
      <w:outlineLvl w:val="4"/>
    </w:pPr>
    <w:rPr>
      <w:rFonts w:ascii="$Caslon" w:hAnsi="$Caslon"/>
      <w:sz w:val="24"/>
      <w:lang w:val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C2625"/>
    <w:pPr>
      <w:keepNext/>
      <w:jc w:val="center"/>
      <w:outlineLvl w:val="7"/>
    </w:pPr>
    <w:rPr>
      <w:rFonts w:ascii="$Caslon" w:hAnsi="$Caslo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1769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11769"/>
    <w:rPr>
      <w:b/>
      <w:bCs/>
    </w:rPr>
  </w:style>
  <w:style w:type="paragraph" w:styleId="ListParagraph">
    <w:name w:val="List Paragraph"/>
    <w:aliases w:val="Bullet Points,Liste Paragraf,Listenabsatz1,Llista Nivell1,Lista de nivel 1,Paragraphe de liste PBLH,Normal bullet 2,Graph &amp; Table tite,Table of contents numbered,Bullet list,Scriptoria bullet points,Bullet List,List Paragraph 1,Bullets"/>
    <w:basedOn w:val="Normal"/>
    <w:link w:val="ListParagraphChar"/>
    <w:uiPriority w:val="34"/>
    <w:qFormat/>
    <w:rsid w:val="002244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676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676"/>
    <w:rPr>
      <w:rFonts w:ascii="Arial" w:hAnsi="Arial" w:cs="Arial"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9C2625"/>
    <w:rPr>
      <w:rFonts w:ascii="$Caslon" w:eastAsia="Times New Roman" w:hAnsi="$Caslon" w:cs="Times New Roman"/>
      <w:sz w:val="24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uiPriority w:val="99"/>
    <w:rsid w:val="009C2625"/>
    <w:rPr>
      <w:rFonts w:ascii="$Caslon" w:eastAsia="Times New Roman" w:hAnsi="$Caslon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C2625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rsid w:val="009C2625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7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741B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741B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C31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0A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0A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0A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10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t">
    <w:name w:val="tt"/>
    <w:basedOn w:val="Normal"/>
    <w:rsid w:val="00657799"/>
    <w:pPr>
      <w:ind w:firstLine="0"/>
      <w:jc w:val="center"/>
    </w:pPr>
    <w:rPr>
      <w:b/>
      <w:bCs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23074C"/>
    <w:pPr>
      <w:ind w:firstLine="567"/>
    </w:pPr>
    <w:rPr>
      <w:sz w:val="24"/>
      <w:szCs w:val="24"/>
      <w:lang w:val="en-GB" w:eastAsia="en-GB"/>
    </w:rPr>
  </w:style>
  <w:style w:type="paragraph" w:customStyle="1" w:styleId="cp">
    <w:name w:val="cp"/>
    <w:basedOn w:val="Normal"/>
    <w:rsid w:val="0023074C"/>
    <w:pPr>
      <w:ind w:firstLine="0"/>
      <w:jc w:val="center"/>
    </w:pPr>
    <w:rPr>
      <w:b/>
      <w:bCs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0502C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64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docheader">
    <w:name w:val="doc_header"/>
    <w:basedOn w:val="DefaultParagraphFont"/>
    <w:rsid w:val="00D915ED"/>
  </w:style>
  <w:style w:type="table" w:styleId="TableGrid">
    <w:name w:val="Table Grid"/>
    <w:basedOn w:val="TableNormal"/>
    <w:uiPriority w:val="39"/>
    <w:rsid w:val="00101145"/>
    <w:pPr>
      <w:spacing w:after="0" w:line="240" w:lineRule="auto"/>
    </w:pPr>
    <w:rPr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C026D"/>
    <w:pPr>
      <w:spacing w:before="100" w:after="0" w:line="240" w:lineRule="auto"/>
    </w:pPr>
    <w:rPr>
      <w:rFonts w:eastAsiaTheme="minorEastAsia"/>
      <w:sz w:val="20"/>
      <w:szCs w:val="20"/>
    </w:rPr>
  </w:style>
  <w:style w:type="paragraph" w:customStyle="1" w:styleId="cb">
    <w:name w:val="cb"/>
    <w:basedOn w:val="Normal"/>
    <w:rsid w:val="002C026D"/>
    <w:pPr>
      <w:ind w:firstLine="0"/>
      <w:jc w:val="center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2C026D"/>
  </w:style>
  <w:style w:type="paragraph" w:styleId="Title">
    <w:name w:val="Title"/>
    <w:basedOn w:val="Normal"/>
    <w:link w:val="TitleChar"/>
    <w:uiPriority w:val="99"/>
    <w:qFormat/>
    <w:rsid w:val="002C026D"/>
    <w:pPr>
      <w:ind w:firstLine="0"/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uiPriority w:val="99"/>
    <w:rsid w:val="002C026D"/>
    <w:rPr>
      <w:rFonts w:ascii="Times New Roman" w:eastAsia="Times New Roman" w:hAnsi="Times New Roman" w:cs="Times New Roman"/>
      <w:sz w:val="36"/>
      <w:szCs w:val="20"/>
    </w:rPr>
  </w:style>
  <w:style w:type="character" w:customStyle="1" w:styleId="2">
    <w:name w:val="Основной текст (2)_"/>
    <w:basedOn w:val="DefaultParagraphFont"/>
    <w:link w:val="20"/>
    <w:rsid w:val="002C026D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Normal"/>
    <w:link w:val="2"/>
    <w:rsid w:val="002C026D"/>
    <w:pPr>
      <w:widowControl w:val="0"/>
      <w:shd w:val="clear" w:color="auto" w:fill="FFFFFF"/>
      <w:spacing w:before="240" w:line="442" w:lineRule="exact"/>
      <w:ind w:firstLine="700"/>
      <w:jc w:val="left"/>
    </w:pPr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C026D"/>
    <w:pPr>
      <w:tabs>
        <w:tab w:val="center" w:pos="4680"/>
        <w:tab w:val="right" w:pos="9360"/>
      </w:tabs>
      <w:ind w:firstLine="0"/>
      <w:jc w:val="left"/>
    </w:pPr>
    <w:rPr>
      <w:lang w:val="ru-RU"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2C026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Normal1">
    <w:name w:val="Normal1"/>
    <w:rsid w:val="002C026D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ro-RO" w:eastAsia="ro-RO"/>
    </w:rPr>
  </w:style>
  <w:style w:type="character" w:styleId="FollowedHyperlink">
    <w:name w:val="FollowedHyperlink"/>
    <w:basedOn w:val="DefaultParagraphFont"/>
    <w:uiPriority w:val="99"/>
    <w:semiHidden/>
    <w:unhideWhenUsed/>
    <w:rsid w:val="00F128C6"/>
    <w:rPr>
      <w:color w:val="954F72" w:themeColor="followedHyperlink"/>
      <w:u w:val="single"/>
    </w:rPr>
  </w:style>
  <w:style w:type="character" w:customStyle="1" w:styleId="ListParagraphChar">
    <w:name w:val="List Paragraph Char"/>
    <w:aliases w:val="Bullet Points Char,Liste Paragraf Char,Listenabsatz1 Char,Llista Nivell1 Char,Lista de nivel 1 Char,Paragraphe de liste PBLH Char,Normal bullet 2 Char,Graph &amp; Table tite Char,Table of contents numbered Char,Bullet list Char"/>
    <w:basedOn w:val="DefaultParagraphFont"/>
    <w:link w:val="ListParagraph"/>
    <w:uiPriority w:val="34"/>
    <w:locked/>
    <w:rsid w:val="00E671C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2625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64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9C2625"/>
    <w:pPr>
      <w:keepNext/>
      <w:jc w:val="center"/>
      <w:outlineLvl w:val="4"/>
    </w:pPr>
    <w:rPr>
      <w:rFonts w:ascii="$Caslon" w:hAnsi="$Caslon"/>
      <w:sz w:val="24"/>
      <w:lang w:val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C2625"/>
    <w:pPr>
      <w:keepNext/>
      <w:jc w:val="center"/>
      <w:outlineLvl w:val="7"/>
    </w:pPr>
    <w:rPr>
      <w:rFonts w:ascii="$Caslon" w:hAnsi="$Caslo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1769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11769"/>
    <w:rPr>
      <w:b/>
      <w:bCs/>
    </w:rPr>
  </w:style>
  <w:style w:type="paragraph" w:styleId="ListParagraph">
    <w:name w:val="List Paragraph"/>
    <w:aliases w:val="Bullet Points,Liste Paragraf,Listenabsatz1,Llista Nivell1,Lista de nivel 1,Paragraphe de liste PBLH,Normal bullet 2,Graph &amp; Table tite,Table of contents numbered,Bullet list,Scriptoria bullet points,Bullet List,List Paragraph 1,Bullets"/>
    <w:basedOn w:val="Normal"/>
    <w:link w:val="ListParagraphChar"/>
    <w:uiPriority w:val="34"/>
    <w:qFormat/>
    <w:rsid w:val="002244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676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676"/>
    <w:rPr>
      <w:rFonts w:ascii="Arial" w:hAnsi="Arial" w:cs="Arial"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9C2625"/>
    <w:rPr>
      <w:rFonts w:ascii="$Caslon" w:eastAsia="Times New Roman" w:hAnsi="$Caslon" w:cs="Times New Roman"/>
      <w:sz w:val="24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uiPriority w:val="99"/>
    <w:rsid w:val="009C2625"/>
    <w:rPr>
      <w:rFonts w:ascii="$Caslon" w:eastAsia="Times New Roman" w:hAnsi="$Caslon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C2625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rsid w:val="009C2625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7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741B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741B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C31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0A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0A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0A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10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t">
    <w:name w:val="tt"/>
    <w:basedOn w:val="Normal"/>
    <w:rsid w:val="00657799"/>
    <w:pPr>
      <w:ind w:firstLine="0"/>
      <w:jc w:val="center"/>
    </w:pPr>
    <w:rPr>
      <w:b/>
      <w:bCs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23074C"/>
    <w:pPr>
      <w:ind w:firstLine="567"/>
    </w:pPr>
    <w:rPr>
      <w:sz w:val="24"/>
      <w:szCs w:val="24"/>
      <w:lang w:val="en-GB" w:eastAsia="en-GB"/>
    </w:rPr>
  </w:style>
  <w:style w:type="paragraph" w:customStyle="1" w:styleId="cp">
    <w:name w:val="cp"/>
    <w:basedOn w:val="Normal"/>
    <w:rsid w:val="0023074C"/>
    <w:pPr>
      <w:ind w:firstLine="0"/>
      <w:jc w:val="center"/>
    </w:pPr>
    <w:rPr>
      <w:b/>
      <w:bCs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0502C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64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docheader">
    <w:name w:val="doc_header"/>
    <w:basedOn w:val="DefaultParagraphFont"/>
    <w:rsid w:val="00D915ED"/>
  </w:style>
  <w:style w:type="table" w:styleId="TableGrid">
    <w:name w:val="Table Grid"/>
    <w:basedOn w:val="TableNormal"/>
    <w:uiPriority w:val="39"/>
    <w:rsid w:val="00101145"/>
    <w:pPr>
      <w:spacing w:after="0" w:line="240" w:lineRule="auto"/>
    </w:pPr>
    <w:rPr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C026D"/>
    <w:pPr>
      <w:spacing w:before="100" w:after="0" w:line="240" w:lineRule="auto"/>
    </w:pPr>
    <w:rPr>
      <w:rFonts w:eastAsiaTheme="minorEastAsia"/>
      <w:sz w:val="20"/>
      <w:szCs w:val="20"/>
    </w:rPr>
  </w:style>
  <w:style w:type="paragraph" w:customStyle="1" w:styleId="cb">
    <w:name w:val="cb"/>
    <w:basedOn w:val="Normal"/>
    <w:rsid w:val="002C026D"/>
    <w:pPr>
      <w:ind w:firstLine="0"/>
      <w:jc w:val="center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2C026D"/>
  </w:style>
  <w:style w:type="paragraph" w:styleId="Title">
    <w:name w:val="Title"/>
    <w:basedOn w:val="Normal"/>
    <w:link w:val="TitleChar"/>
    <w:uiPriority w:val="99"/>
    <w:qFormat/>
    <w:rsid w:val="002C026D"/>
    <w:pPr>
      <w:ind w:firstLine="0"/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uiPriority w:val="99"/>
    <w:rsid w:val="002C026D"/>
    <w:rPr>
      <w:rFonts w:ascii="Times New Roman" w:eastAsia="Times New Roman" w:hAnsi="Times New Roman" w:cs="Times New Roman"/>
      <w:sz w:val="36"/>
      <w:szCs w:val="20"/>
    </w:rPr>
  </w:style>
  <w:style w:type="character" w:customStyle="1" w:styleId="2">
    <w:name w:val="Основной текст (2)_"/>
    <w:basedOn w:val="DefaultParagraphFont"/>
    <w:link w:val="20"/>
    <w:rsid w:val="002C026D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Normal"/>
    <w:link w:val="2"/>
    <w:rsid w:val="002C026D"/>
    <w:pPr>
      <w:widowControl w:val="0"/>
      <w:shd w:val="clear" w:color="auto" w:fill="FFFFFF"/>
      <w:spacing w:before="240" w:line="442" w:lineRule="exact"/>
      <w:ind w:firstLine="700"/>
      <w:jc w:val="left"/>
    </w:pPr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C026D"/>
    <w:pPr>
      <w:tabs>
        <w:tab w:val="center" w:pos="4680"/>
        <w:tab w:val="right" w:pos="9360"/>
      </w:tabs>
      <w:ind w:firstLine="0"/>
      <w:jc w:val="left"/>
    </w:pPr>
    <w:rPr>
      <w:lang w:val="ru-RU"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2C026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Normal1">
    <w:name w:val="Normal1"/>
    <w:rsid w:val="002C026D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ro-RO" w:eastAsia="ro-RO"/>
    </w:rPr>
  </w:style>
  <w:style w:type="character" w:styleId="FollowedHyperlink">
    <w:name w:val="FollowedHyperlink"/>
    <w:basedOn w:val="DefaultParagraphFont"/>
    <w:uiPriority w:val="99"/>
    <w:semiHidden/>
    <w:unhideWhenUsed/>
    <w:rsid w:val="00F128C6"/>
    <w:rPr>
      <w:color w:val="954F72" w:themeColor="followedHyperlink"/>
      <w:u w:val="single"/>
    </w:rPr>
  </w:style>
  <w:style w:type="character" w:customStyle="1" w:styleId="ListParagraphChar">
    <w:name w:val="List Paragraph Char"/>
    <w:aliases w:val="Bullet Points Char,Liste Paragraf Char,Listenabsatz1 Char,Llista Nivell1 Char,Lista de nivel 1 Char,Paragraphe de liste PBLH Char,Normal bullet 2 Char,Graph &amp; Table tite Char,Table of contents numbered Char,Bullet list Char"/>
    <w:basedOn w:val="DefaultParagraphFont"/>
    <w:link w:val="ListParagraph"/>
    <w:uiPriority w:val="34"/>
    <w:locked/>
    <w:rsid w:val="00E671C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1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D6403-65A5-4C8B-88C9-4C77A587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55</Words>
  <Characters>496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alentina Chiper</cp:lastModifiedBy>
  <cp:revision>8</cp:revision>
  <cp:lastPrinted>2019-07-19T16:59:00Z</cp:lastPrinted>
  <dcterms:created xsi:type="dcterms:W3CDTF">2019-07-24T15:03:00Z</dcterms:created>
  <dcterms:modified xsi:type="dcterms:W3CDTF">2019-08-02T16:12:00Z</dcterms:modified>
</cp:coreProperties>
</file>